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4083D" w:rsidP="007B25ED" w14:paraId="0AF07006" w14:textId="032C1E08">
      <w:pPr>
        <w:autoSpaceDE w:val="0"/>
        <w:autoSpaceDN w:val="0"/>
        <w:adjustRightInd w:val="0"/>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Emergency Connectivity Fund</w:t>
      </w:r>
      <w:r w:rsidR="007B25ED">
        <w:rPr>
          <w:rFonts w:ascii="Arial" w:eastAsia="Times New Roman" w:hAnsi="Arial" w:cs="Arial"/>
          <w:b/>
          <w:bCs/>
          <w:color w:val="000000"/>
          <w:sz w:val="28"/>
          <w:szCs w:val="28"/>
        </w:rPr>
        <w:t xml:space="preserve"> </w:t>
      </w:r>
      <w:r w:rsidR="00700AE6">
        <w:rPr>
          <w:rFonts w:ascii="Arial" w:eastAsia="Times New Roman" w:hAnsi="Arial" w:cs="Arial"/>
          <w:b/>
          <w:bCs/>
          <w:color w:val="000000"/>
          <w:sz w:val="28"/>
          <w:szCs w:val="28"/>
        </w:rPr>
        <w:t>Program</w:t>
      </w:r>
    </w:p>
    <w:p w:rsidR="00E851F1" w:rsidRPr="00AD64C0" w:rsidP="00E40E62" w14:paraId="4BA593D3" w14:textId="61EF23F6">
      <w:pPr>
        <w:spacing w:after="120" w:line="240" w:lineRule="auto"/>
        <w:jc w:val="center"/>
        <w:rPr>
          <w:rFonts w:ascii="Arial" w:eastAsia="Times New Roman" w:hAnsi="Arial" w:cs="Arial"/>
          <w:sz w:val="24"/>
          <w:szCs w:val="24"/>
        </w:rPr>
      </w:pPr>
      <w:r w:rsidRPr="5ECCB3A4">
        <w:rPr>
          <w:rFonts w:ascii="Arial" w:eastAsia="Times New Roman" w:hAnsi="Arial" w:cs="Arial"/>
          <w:sz w:val="24"/>
          <w:szCs w:val="24"/>
        </w:rPr>
        <w:t xml:space="preserve">Post-Commitment </w:t>
      </w:r>
      <w:r w:rsidRPr="5ECCB3A4" w:rsidR="000E0009">
        <w:rPr>
          <w:rFonts w:ascii="Arial" w:eastAsia="Times New Roman" w:hAnsi="Arial" w:cs="Arial"/>
          <w:sz w:val="24"/>
          <w:szCs w:val="24"/>
        </w:rPr>
        <w:t xml:space="preserve">Change </w:t>
      </w:r>
      <w:r w:rsidRPr="5ECCB3A4">
        <w:rPr>
          <w:rFonts w:ascii="Arial" w:eastAsia="Times New Roman" w:hAnsi="Arial" w:cs="Arial"/>
          <w:sz w:val="24"/>
          <w:szCs w:val="24"/>
        </w:rPr>
        <w:t>Request</w:t>
      </w:r>
      <w:r w:rsidR="00E7309D">
        <w:rPr>
          <w:rFonts w:ascii="Arial" w:eastAsia="Times New Roman" w:hAnsi="Arial" w:cs="Arial"/>
          <w:sz w:val="24"/>
          <w:szCs w:val="24"/>
        </w:rPr>
        <w:t xml:space="preserve"> (FCC Form 488)</w:t>
      </w:r>
      <w:r w:rsidRPr="5ECCB3A4" w:rsidR="0035265C">
        <w:rPr>
          <w:rFonts w:ascii="Arial" w:eastAsia="Times New Roman" w:hAnsi="Arial" w:cs="Arial"/>
          <w:sz w:val="24"/>
          <w:szCs w:val="24"/>
        </w:rPr>
        <w:t xml:space="preserve"> </w:t>
      </w:r>
      <w:r w:rsidRPr="5ECCB3A4" w:rsidR="00C0667A">
        <w:rPr>
          <w:rFonts w:ascii="Arial" w:eastAsia="Times New Roman" w:hAnsi="Arial" w:cs="Arial"/>
          <w:sz w:val="24"/>
          <w:szCs w:val="24"/>
        </w:rPr>
        <w:t xml:space="preserve">(using </w:t>
      </w:r>
      <w:r w:rsidRPr="5ECCB3A4" w:rsidR="00AC7843">
        <w:rPr>
          <w:rFonts w:ascii="Arial" w:eastAsia="Times New Roman" w:hAnsi="Arial" w:cs="Arial"/>
          <w:sz w:val="24"/>
          <w:szCs w:val="24"/>
        </w:rPr>
        <w:t>FCC Form 471</w:t>
      </w:r>
      <w:r w:rsidR="001B656D">
        <w:rPr>
          <w:rFonts w:ascii="Arial" w:eastAsia="Times New Roman" w:hAnsi="Arial" w:cs="Arial"/>
          <w:sz w:val="24"/>
          <w:szCs w:val="24"/>
        </w:rPr>
        <w:t xml:space="preserve">, </w:t>
      </w:r>
      <w:r w:rsidR="008A256B">
        <w:rPr>
          <w:rFonts w:ascii="Arial" w:eastAsia="Times New Roman" w:hAnsi="Arial" w:cs="Arial"/>
          <w:sz w:val="24"/>
          <w:szCs w:val="24"/>
        </w:rPr>
        <w:t xml:space="preserve">FCC Form </w:t>
      </w:r>
      <w:r w:rsidR="001B656D">
        <w:rPr>
          <w:rFonts w:ascii="Arial" w:eastAsia="Times New Roman" w:hAnsi="Arial" w:cs="Arial"/>
          <w:sz w:val="24"/>
          <w:szCs w:val="24"/>
        </w:rPr>
        <w:t>486</w:t>
      </w:r>
      <w:r w:rsidR="008A256B">
        <w:rPr>
          <w:rFonts w:ascii="Arial" w:eastAsia="Times New Roman" w:hAnsi="Arial" w:cs="Arial"/>
          <w:sz w:val="24"/>
          <w:szCs w:val="24"/>
        </w:rPr>
        <w:t>,</w:t>
      </w:r>
      <w:r w:rsidRPr="5ECCB3A4" w:rsidR="00EB206A">
        <w:rPr>
          <w:rFonts w:ascii="Arial" w:eastAsia="Times New Roman" w:hAnsi="Arial" w:cs="Arial"/>
          <w:sz w:val="24"/>
          <w:szCs w:val="24"/>
        </w:rPr>
        <w:t xml:space="preserve"> and FCC Form </w:t>
      </w:r>
      <w:r w:rsidRPr="5ECCB3A4" w:rsidR="00490BF9">
        <w:rPr>
          <w:rFonts w:ascii="Arial" w:eastAsia="Times New Roman" w:hAnsi="Arial" w:cs="Arial"/>
          <w:sz w:val="24"/>
          <w:szCs w:val="24"/>
        </w:rPr>
        <w:t>500</w:t>
      </w:r>
      <w:r w:rsidRPr="5ECCB3A4" w:rsidR="00B7774C">
        <w:rPr>
          <w:rFonts w:ascii="Arial" w:eastAsia="Times New Roman" w:hAnsi="Arial" w:cs="Arial"/>
          <w:sz w:val="24"/>
          <w:szCs w:val="24"/>
        </w:rPr>
        <w:t xml:space="preserve"> information collection requirements approved pursuant to OM</w:t>
      </w:r>
      <w:r w:rsidRPr="5ECCB3A4" w:rsidR="046B2C79">
        <w:rPr>
          <w:rFonts w:ascii="Arial" w:eastAsia="Times New Roman" w:hAnsi="Arial" w:cs="Arial"/>
          <w:sz w:val="24"/>
          <w:szCs w:val="24"/>
        </w:rPr>
        <w:t>B</w:t>
      </w:r>
      <w:r w:rsidRPr="5ECCB3A4" w:rsidR="00B7774C">
        <w:rPr>
          <w:rFonts w:ascii="Arial" w:eastAsia="Times New Roman" w:hAnsi="Arial" w:cs="Arial"/>
          <w:sz w:val="24"/>
          <w:szCs w:val="24"/>
        </w:rPr>
        <w:t xml:space="preserve"> Control</w:t>
      </w:r>
      <w:r w:rsidRPr="5ECCB3A4" w:rsidR="00DE2A48">
        <w:rPr>
          <w:rFonts w:ascii="Arial" w:eastAsia="Times New Roman" w:hAnsi="Arial" w:cs="Arial"/>
          <w:sz w:val="24"/>
          <w:szCs w:val="24"/>
        </w:rPr>
        <w:t xml:space="preserve"> Nos. </w:t>
      </w:r>
      <w:r w:rsidRPr="5ECCB3A4" w:rsidR="00003430">
        <w:rPr>
          <w:rFonts w:ascii="Arial" w:eastAsia="Times New Roman" w:hAnsi="Arial" w:cs="Arial"/>
          <w:sz w:val="24"/>
          <w:szCs w:val="24"/>
        </w:rPr>
        <w:t>3060-</w:t>
      </w:r>
      <w:r w:rsidRPr="5ECCB3A4" w:rsidR="00D37BD4">
        <w:rPr>
          <w:rFonts w:ascii="Arial" w:eastAsia="Times New Roman" w:hAnsi="Arial" w:cs="Arial"/>
          <w:sz w:val="24"/>
          <w:szCs w:val="24"/>
        </w:rPr>
        <w:t>0806 and 3060-0</w:t>
      </w:r>
      <w:r w:rsidRPr="5ECCB3A4" w:rsidR="00145B7E">
        <w:rPr>
          <w:rFonts w:ascii="Arial" w:eastAsia="Times New Roman" w:hAnsi="Arial" w:cs="Arial"/>
          <w:sz w:val="24"/>
          <w:szCs w:val="24"/>
        </w:rPr>
        <w:t>8</w:t>
      </w:r>
      <w:r w:rsidRPr="5ECCB3A4" w:rsidR="006F461D">
        <w:rPr>
          <w:rFonts w:ascii="Arial" w:eastAsia="Times New Roman" w:hAnsi="Arial" w:cs="Arial"/>
          <w:sz w:val="24"/>
          <w:szCs w:val="24"/>
        </w:rPr>
        <w:t>53)</w:t>
      </w:r>
    </w:p>
    <w:p w:rsidR="00F14971" w:rsidP="00E40E62"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tblPr>
      <w:tblGrid>
        <w:gridCol w:w="886"/>
        <w:gridCol w:w="4737"/>
        <w:gridCol w:w="7512"/>
      </w:tblGrid>
      <w:tr w14:paraId="578D5C48" w14:textId="77777777" w:rsidTr="004C5047">
        <w:tblPrEx>
          <w:tblW w:w="13135" w:type="dxa"/>
          <w:tblInd w:w="-455" w:type="dxa"/>
          <w:tblLook w:val="04A0"/>
        </w:tblPrEx>
        <w:trPr>
          <w:cantSplit/>
          <w:trHeight w:val="269"/>
          <w:tblHeader/>
        </w:trPr>
        <w:tc>
          <w:tcPr>
            <w:tcW w:w="886" w:type="dxa"/>
            <w:shd w:val="clear" w:color="auto" w:fill="D9D9D9" w:themeFill="background1" w:themeFillShade="D9"/>
          </w:tcPr>
          <w:p w:rsidR="0003248D" w:rsidRPr="00B771D2" w:rsidP="00311697" w14:paraId="7FA7A8A8" w14:textId="77777777">
            <w:pPr>
              <w:rPr>
                <w:b/>
              </w:rPr>
            </w:pPr>
            <w:r w:rsidRPr="00B771D2">
              <w:rPr>
                <w:b/>
              </w:rPr>
              <w:t>Item #</w:t>
            </w:r>
          </w:p>
        </w:tc>
        <w:tc>
          <w:tcPr>
            <w:tcW w:w="4737" w:type="dxa"/>
            <w:shd w:val="clear" w:color="auto" w:fill="D9D9D9" w:themeFill="background1" w:themeFillShade="D9"/>
          </w:tcPr>
          <w:p w:rsidR="0003248D" w:rsidRPr="00B771D2" w:rsidP="004810CE" w14:paraId="5DFE24AC" w14:textId="77777777">
            <w:pPr>
              <w:rPr>
                <w:b/>
              </w:rPr>
            </w:pPr>
            <w:r w:rsidRPr="00B771D2">
              <w:rPr>
                <w:b/>
              </w:rPr>
              <w:t>Field Description</w:t>
            </w:r>
          </w:p>
        </w:tc>
        <w:tc>
          <w:tcPr>
            <w:tcW w:w="7512" w:type="dxa"/>
            <w:shd w:val="clear" w:color="auto" w:fill="D9D9D9" w:themeFill="background1" w:themeFillShade="D9"/>
          </w:tcPr>
          <w:p w:rsidR="0003248D" w:rsidRPr="00B771D2" w14:paraId="00B9FAE4" w14:textId="77777777">
            <w:pPr>
              <w:rPr>
                <w:b/>
              </w:rPr>
            </w:pPr>
            <w:r w:rsidRPr="00B771D2">
              <w:rPr>
                <w:b/>
              </w:rPr>
              <w:t>Purpose/Instructions</w:t>
            </w:r>
          </w:p>
        </w:tc>
      </w:tr>
      <w:tr w14:paraId="14CBD5F6" w14:textId="77777777" w:rsidTr="004C5047">
        <w:tblPrEx>
          <w:tblW w:w="13135" w:type="dxa"/>
          <w:tblInd w:w="-455" w:type="dxa"/>
          <w:tblLook w:val="04A0"/>
        </w:tblPrEx>
        <w:trPr>
          <w:cantSplit/>
          <w:trHeight w:val="269"/>
        </w:trPr>
        <w:tc>
          <w:tcPr>
            <w:tcW w:w="886" w:type="dxa"/>
          </w:tcPr>
          <w:p w:rsidR="001C1556" w:rsidP="001C1556" w14:paraId="32AC5F62" w14:textId="02B9975B">
            <w:pPr>
              <w:jc w:val="center"/>
              <w:rPr>
                <w:rFonts w:ascii="Calibri" w:hAnsi="Calibri"/>
              </w:rPr>
            </w:pPr>
            <w:r>
              <w:rPr>
                <w:rFonts w:ascii="Calibri" w:hAnsi="Calibri"/>
              </w:rPr>
              <w:t>1</w:t>
            </w:r>
          </w:p>
        </w:tc>
        <w:tc>
          <w:tcPr>
            <w:tcW w:w="4737" w:type="dxa"/>
          </w:tcPr>
          <w:p w:rsidR="001C1556" w:rsidRPr="00B771D2" w:rsidP="001C1556" w14:paraId="19D3F178" w14:textId="4C733D59">
            <w:r w:rsidRPr="00DB4FE1">
              <w:t>Applicant’s Nickname</w:t>
            </w:r>
          </w:p>
        </w:tc>
        <w:tc>
          <w:tcPr>
            <w:tcW w:w="7512" w:type="dxa"/>
          </w:tcPr>
          <w:p w:rsidR="001C1556" w:rsidRPr="00B771D2" w:rsidP="001C1556" w14:paraId="72E34B47" w14:textId="339BC550">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t xml:space="preserve">FCC Form </w:t>
            </w:r>
            <w:r w:rsidR="00712A32">
              <w:t>471</w:t>
            </w:r>
            <w:r>
              <w:t>)</w:t>
            </w:r>
            <w:r w:rsidRPr="00561815">
              <w:t>.</w:t>
            </w:r>
          </w:p>
        </w:tc>
      </w:tr>
      <w:tr w14:paraId="25D46FE5" w14:textId="77777777" w:rsidTr="004C5047">
        <w:tblPrEx>
          <w:tblW w:w="13135" w:type="dxa"/>
          <w:tblInd w:w="-455" w:type="dxa"/>
          <w:tblLook w:val="04A0"/>
        </w:tblPrEx>
        <w:trPr>
          <w:cantSplit/>
          <w:trHeight w:val="269"/>
        </w:trPr>
        <w:tc>
          <w:tcPr>
            <w:tcW w:w="886" w:type="dxa"/>
          </w:tcPr>
          <w:p w:rsidR="0022253B" w:rsidP="0022253B"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14:paraId="2A4C1592" w14:textId="13003AC1">
            <w:pPr>
              <w:rPr>
                <w:rFonts w:cstheme="minorHAnsi"/>
              </w:rPr>
            </w:pPr>
            <w:r>
              <w:t>Applicant Name</w:t>
            </w:r>
          </w:p>
        </w:tc>
        <w:tc>
          <w:tcPr>
            <w:tcW w:w="7512" w:type="dxa"/>
          </w:tcPr>
          <w:p w:rsidR="0022253B" w:rsidRPr="00B117C1" w:rsidP="0022253B" w14:paraId="43E43BBC" w14:textId="29B89921">
            <w:pPr>
              <w:rPr>
                <w:rFonts w:cstheme="minorHAnsi"/>
              </w:rPr>
            </w:pPr>
            <w:r w:rsidRPr="00B771D2">
              <w:t>Auto-generated by the system:</w:t>
            </w:r>
            <w:r w:rsidRPr="00B771D2">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14:paraId="1AB8B1E8" w14:textId="77777777" w:rsidTr="004C5047">
        <w:tblPrEx>
          <w:tblW w:w="13135" w:type="dxa"/>
          <w:tblInd w:w="-455" w:type="dxa"/>
          <w:tblLook w:val="04A0"/>
        </w:tblPrEx>
        <w:trPr>
          <w:cantSplit/>
          <w:trHeight w:val="269"/>
        </w:trPr>
        <w:tc>
          <w:tcPr>
            <w:tcW w:w="886" w:type="dxa"/>
          </w:tcPr>
          <w:p w:rsidR="00D40EAF" w:rsidP="00D40EAF" w14:paraId="4DEE920F" w14:textId="3EAFB8D0">
            <w:pPr>
              <w:jc w:val="center"/>
              <w:rPr>
                <w:rFonts w:ascii="Calibri" w:hAnsi="Calibri"/>
              </w:rPr>
            </w:pPr>
            <w:r>
              <w:rPr>
                <w:rFonts w:ascii="Calibri" w:hAnsi="Calibri"/>
              </w:rPr>
              <w:t>3</w:t>
            </w:r>
          </w:p>
        </w:tc>
        <w:tc>
          <w:tcPr>
            <w:tcW w:w="4737" w:type="dxa"/>
          </w:tcPr>
          <w:p w:rsidR="00D40EAF" w:rsidRPr="00B771D2" w:rsidP="00D40EAF" w14:paraId="54662E4D" w14:textId="045FCE13">
            <w:r>
              <w:t xml:space="preserve">Entity </w:t>
            </w:r>
            <w:r w:rsidR="00B17CF9">
              <w:t>Number</w:t>
            </w:r>
          </w:p>
        </w:tc>
        <w:tc>
          <w:tcPr>
            <w:tcW w:w="7512" w:type="dxa"/>
          </w:tcPr>
          <w:p w:rsidR="00D40EAF" w:rsidRPr="00B771D2" w:rsidP="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14:paraId="36490AFB" w14:textId="77777777" w:rsidTr="004C5047">
        <w:tblPrEx>
          <w:tblW w:w="13135" w:type="dxa"/>
          <w:tblInd w:w="-455" w:type="dxa"/>
          <w:tblLook w:val="04A0"/>
        </w:tblPrEx>
        <w:trPr>
          <w:cantSplit/>
          <w:trHeight w:val="269"/>
        </w:trPr>
        <w:tc>
          <w:tcPr>
            <w:tcW w:w="886" w:type="dxa"/>
          </w:tcPr>
          <w:p w:rsidR="00D40EAF" w:rsidP="00D40EAF" w14:paraId="0E87A281" w14:textId="3AE749C6">
            <w:pPr>
              <w:jc w:val="center"/>
              <w:rPr>
                <w:rFonts w:ascii="Calibri" w:hAnsi="Calibri"/>
              </w:rPr>
            </w:pPr>
            <w:r>
              <w:rPr>
                <w:rFonts w:ascii="Calibri" w:hAnsi="Calibri"/>
              </w:rPr>
              <w:t>4</w:t>
            </w:r>
          </w:p>
        </w:tc>
        <w:tc>
          <w:tcPr>
            <w:tcW w:w="4737" w:type="dxa"/>
          </w:tcPr>
          <w:p w:rsidR="00D40EAF" w:rsidRPr="00B771D2" w:rsidP="00D40EAF" w14:paraId="0471E32B" w14:textId="49BF002D">
            <w:r>
              <w:t xml:space="preserve">BEN </w:t>
            </w:r>
            <w:r w:rsidRPr="00B771D2">
              <w:t>Contact Information</w:t>
            </w:r>
          </w:p>
        </w:tc>
        <w:tc>
          <w:tcPr>
            <w:tcW w:w="7512" w:type="dxa"/>
          </w:tcPr>
          <w:p w:rsidR="00D40EAF" w:rsidRPr="00B771D2" w:rsidP="00D40EAF" w14:paraId="202493DB" w14:textId="29D7519F">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FCC Form 4</w:t>
            </w:r>
            <w:r w:rsidR="00712A32">
              <w:t>71</w:t>
            </w:r>
            <w:r w:rsidR="007F186F">
              <w:t>.</w:t>
            </w:r>
          </w:p>
        </w:tc>
      </w:tr>
      <w:tr w14:paraId="5AF12081" w14:textId="77777777" w:rsidTr="004C5047">
        <w:tblPrEx>
          <w:tblW w:w="13135" w:type="dxa"/>
          <w:tblInd w:w="-455" w:type="dxa"/>
          <w:tblLook w:val="04A0"/>
        </w:tblPrEx>
        <w:trPr>
          <w:cantSplit/>
          <w:trHeight w:val="269"/>
        </w:trPr>
        <w:tc>
          <w:tcPr>
            <w:tcW w:w="886" w:type="dxa"/>
          </w:tcPr>
          <w:p w:rsidR="00D40EAF" w:rsidP="00D40EAF"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14:paraId="709A1B08" w14:textId="75A55ABF">
            <w:pPr>
              <w:rPr>
                <w:rFonts w:cstheme="minorHAnsi"/>
              </w:rPr>
            </w:pPr>
            <w:r w:rsidRPr="00B771D2">
              <w:t>Consortium Name</w:t>
            </w:r>
          </w:p>
        </w:tc>
        <w:tc>
          <w:tcPr>
            <w:tcW w:w="7512" w:type="dxa"/>
          </w:tcPr>
          <w:p w:rsidR="00D40EAF" w:rsidRPr="00B117C1" w:rsidP="00D40EAF" w14:paraId="630BE8DC" w14:textId="36E2D352">
            <w:pPr>
              <w:rPr>
                <w:rFonts w:cstheme="minorHAnsi"/>
              </w:rPr>
            </w:pPr>
            <w:r w:rsidRPr="00B771D2">
              <w:t>Auto-generated by the system:</w:t>
            </w:r>
            <w:r w:rsidRPr="00B771D2">
              <w:t xml:space="preserve"> </w:t>
            </w:r>
            <w:r w:rsidRPr="00B771D2">
              <w:t xml:space="preserve">This is the name the consortium </w:t>
            </w:r>
            <w:r w:rsidR="00712A32">
              <w:t xml:space="preserve">submitting </w:t>
            </w:r>
            <w:r w:rsidRPr="00B771D2">
              <w:t xml:space="preserve"> </w:t>
            </w:r>
            <w:r>
              <w:t xml:space="preserve">the FCC </w:t>
            </w:r>
            <w:r w:rsidRPr="00B771D2">
              <w:t>Form 4</w:t>
            </w:r>
            <w:r w:rsidR="00712A32">
              <w:t>71</w:t>
            </w:r>
            <w:r w:rsidRPr="00B771D2">
              <w:t xml:space="preserve">. </w:t>
            </w:r>
          </w:p>
        </w:tc>
      </w:tr>
      <w:tr w14:paraId="54017911" w14:textId="77777777" w:rsidTr="004C5047">
        <w:tblPrEx>
          <w:tblW w:w="13135" w:type="dxa"/>
          <w:tblInd w:w="-455" w:type="dxa"/>
          <w:tblLook w:val="04A0"/>
        </w:tblPrEx>
        <w:trPr>
          <w:cantSplit/>
          <w:trHeight w:val="269"/>
        </w:trPr>
        <w:tc>
          <w:tcPr>
            <w:tcW w:w="886" w:type="dxa"/>
          </w:tcPr>
          <w:p w:rsidR="00D40EAF" w:rsidP="00D40EAF"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14:paraId="3AD5CCEA" w14:textId="3A8CFFE0">
            <w:pPr>
              <w:rPr>
                <w:rFonts w:cstheme="minorHAnsi"/>
              </w:rPr>
            </w:pPr>
            <w:r w:rsidRPr="00B771D2">
              <w:t>Consortium Contact Information</w:t>
            </w:r>
          </w:p>
        </w:tc>
        <w:tc>
          <w:tcPr>
            <w:tcW w:w="7512" w:type="dxa"/>
          </w:tcPr>
          <w:p w:rsidR="00D40EAF" w:rsidRPr="00624FB8" w:rsidP="00D40EAF" w14:paraId="3722FAEF" w14:textId="32DE63CF">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w:t>
            </w:r>
            <w:r w:rsidR="00712A32">
              <w:t>71</w:t>
            </w:r>
            <w:r w:rsidRPr="00B771D2">
              <w:t xml:space="preserve">. </w:t>
            </w:r>
          </w:p>
        </w:tc>
      </w:tr>
      <w:tr w14:paraId="64CB8935" w14:textId="77777777" w:rsidTr="004C5047">
        <w:tblPrEx>
          <w:tblW w:w="13135" w:type="dxa"/>
          <w:tblInd w:w="-455" w:type="dxa"/>
          <w:tblLook w:val="04A0"/>
        </w:tblPrEx>
        <w:trPr>
          <w:cantSplit/>
          <w:trHeight w:val="269"/>
        </w:trPr>
        <w:tc>
          <w:tcPr>
            <w:tcW w:w="886" w:type="dxa"/>
          </w:tcPr>
          <w:p w:rsidR="00D40EAF" w:rsidP="00D40EAF" w14:paraId="11759026" w14:textId="7B2AF433">
            <w:pPr>
              <w:jc w:val="center"/>
              <w:rPr>
                <w:rFonts w:ascii="Calibri" w:hAnsi="Calibri"/>
              </w:rPr>
            </w:pPr>
            <w:r>
              <w:rPr>
                <w:rFonts w:ascii="Calibri" w:hAnsi="Calibri"/>
              </w:rPr>
              <w:t>7</w:t>
            </w:r>
          </w:p>
        </w:tc>
        <w:tc>
          <w:tcPr>
            <w:tcW w:w="4737" w:type="dxa"/>
          </w:tcPr>
          <w:p w:rsidR="00D40EAF" w:rsidP="00D40EAF" w14:paraId="6627BFB2" w14:textId="428B1296">
            <w:pPr>
              <w:rPr>
                <w:rFonts w:cstheme="minorHAnsi"/>
              </w:rPr>
            </w:pPr>
            <w:r>
              <w:rPr>
                <w:rFonts w:cstheme="minorHAnsi"/>
              </w:rPr>
              <w:t>FCC Registration Number</w:t>
            </w:r>
          </w:p>
        </w:tc>
        <w:tc>
          <w:tcPr>
            <w:tcW w:w="7512" w:type="dxa"/>
          </w:tcPr>
          <w:p w:rsidR="00D40EAF" w:rsidRPr="00624FB8" w:rsidP="00D40EAF" w14:paraId="1DF1EADB" w14:textId="4531BD06">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submitted via the FCC Form 4</w:t>
            </w:r>
            <w:r w:rsidR="00712A32">
              <w:rPr>
                <w:rFonts w:cstheme="minorHAnsi"/>
              </w:rPr>
              <w:t>71</w:t>
            </w:r>
            <w:r>
              <w:rPr>
                <w:rFonts w:cstheme="minorHAnsi"/>
              </w:rPr>
              <w:t>.</w:t>
            </w:r>
          </w:p>
        </w:tc>
      </w:tr>
      <w:tr w14:paraId="6AF0B50A" w14:textId="77777777" w:rsidTr="004C5047">
        <w:tblPrEx>
          <w:tblW w:w="13135" w:type="dxa"/>
          <w:tblInd w:w="-455" w:type="dxa"/>
          <w:tblLook w:val="04A0"/>
        </w:tblPrEx>
        <w:trPr>
          <w:cantSplit/>
          <w:trHeight w:val="269"/>
        </w:trPr>
        <w:tc>
          <w:tcPr>
            <w:tcW w:w="886" w:type="dxa"/>
          </w:tcPr>
          <w:p w:rsidR="00D40EAF" w:rsidP="00D40EAF" w14:paraId="001C883C" w14:textId="7537C9C9">
            <w:pPr>
              <w:jc w:val="center"/>
              <w:rPr>
                <w:rFonts w:ascii="Calibri" w:hAnsi="Calibri"/>
              </w:rPr>
            </w:pPr>
            <w:r>
              <w:rPr>
                <w:rFonts w:ascii="Calibri" w:hAnsi="Calibri"/>
              </w:rPr>
              <w:t>8</w:t>
            </w:r>
          </w:p>
        </w:tc>
        <w:tc>
          <w:tcPr>
            <w:tcW w:w="4737" w:type="dxa"/>
          </w:tcPr>
          <w:p w:rsidR="00D40EAF" w:rsidP="00D40EAF" w14:paraId="65A7E47C" w14:textId="77777777">
            <w:pPr>
              <w:rPr>
                <w:rFonts w:cstheme="minorHAnsi"/>
              </w:rPr>
            </w:pPr>
            <w:r>
              <w:rPr>
                <w:rFonts w:cstheme="minorHAnsi"/>
              </w:rPr>
              <w:t>Funding Year</w:t>
            </w:r>
          </w:p>
          <w:p w:rsidR="00D40EAF" w:rsidP="00D40EAF" w14:paraId="61A30D0F" w14:textId="74F55A56">
            <w:pPr>
              <w:rPr>
                <w:rFonts w:cstheme="minorHAnsi"/>
              </w:rPr>
            </w:pPr>
            <w:r>
              <w:rPr>
                <w:rFonts w:cstheme="minorHAnsi"/>
              </w:rPr>
              <w:tab/>
            </w:r>
          </w:p>
        </w:tc>
        <w:tc>
          <w:tcPr>
            <w:tcW w:w="7512" w:type="dxa"/>
          </w:tcPr>
          <w:p w:rsidR="00D40EAF" w:rsidRPr="00624FB8" w:rsidP="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14:paraId="07060136" w14:textId="77777777" w:rsidTr="004C5047">
        <w:tblPrEx>
          <w:tblW w:w="13135" w:type="dxa"/>
          <w:tblInd w:w="-455" w:type="dxa"/>
          <w:tblLook w:val="04A0"/>
        </w:tblPrEx>
        <w:trPr>
          <w:cantSplit/>
          <w:trHeight w:val="269"/>
        </w:trPr>
        <w:tc>
          <w:tcPr>
            <w:tcW w:w="886" w:type="dxa"/>
          </w:tcPr>
          <w:p w:rsidR="001C1556" w:rsidP="001C1556" w14:paraId="0234228C" w14:textId="0B4FC14A">
            <w:pPr>
              <w:jc w:val="center"/>
              <w:rPr>
                <w:rFonts w:ascii="Calibri" w:hAnsi="Calibri"/>
              </w:rPr>
            </w:pPr>
            <w:r>
              <w:rPr>
                <w:rFonts w:ascii="Calibri" w:hAnsi="Calibri"/>
              </w:rPr>
              <w:t>9</w:t>
            </w:r>
          </w:p>
        </w:tc>
        <w:tc>
          <w:tcPr>
            <w:tcW w:w="4737" w:type="dxa"/>
          </w:tcPr>
          <w:p w:rsidR="001C1556" w:rsidP="001C1556" w14:paraId="251E003F" w14:textId="0DA0C203">
            <w:pPr>
              <w:rPr>
                <w:rFonts w:cstheme="minorHAnsi"/>
              </w:rPr>
            </w:pPr>
            <w:r w:rsidRPr="00DB4FE1">
              <w:t>Contact Person Name</w:t>
            </w:r>
          </w:p>
        </w:tc>
        <w:tc>
          <w:tcPr>
            <w:tcW w:w="7512" w:type="dxa"/>
          </w:tcPr>
          <w:p w:rsidR="001C1556" w:rsidP="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14:paraId="063DACF5" w14:textId="77777777" w:rsidTr="004C5047">
        <w:tblPrEx>
          <w:tblW w:w="13135" w:type="dxa"/>
          <w:tblInd w:w="-455" w:type="dxa"/>
          <w:tblLook w:val="04A0"/>
        </w:tblPrEx>
        <w:trPr>
          <w:cantSplit/>
          <w:trHeight w:val="269"/>
        </w:trPr>
        <w:tc>
          <w:tcPr>
            <w:tcW w:w="886" w:type="dxa"/>
          </w:tcPr>
          <w:p w:rsidR="001C1556" w:rsidP="001C1556" w14:paraId="41F6BDB6" w14:textId="4FFBB06B">
            <w:pPr>
              <w:jc w:val="center"/>
              <w:rPr>
                <w:rFonts w:ascii="Calibri" w:hAnsi="Calibri"/>
              </w:rPr>
            </w:pPr>
            <w:r>
              <w:rPr>
                <w:rFonts w:ascii="Calibri" w:hAnsi="Calibri"/>
              </w:rPr>
              <w:t>10</w:t>
            </w:r>
          </w:p>
        </w:tc>
        <w:tc>
          <w:tcPr>
            <w:tcW w:w="4737" w:type="dxa"/>
          </w:tcPr>
          <w:p w:rsidR="001C1556" w:rsidP="001C1556" w14:paraId="31D8C19D" w14:textId="3858FFE4">
            <w:pPr>
              <w:rPr>
                <w:rFonts w:cstheme="minorHAnsi"/>
              </w:rPr>
            </w:pPr>
            <w:r w:rsidRPr="00DB4FE1">
              <w:t>Contact Person Title</w:t>
            </w:r>
          </w:p>
        </w:tc>
        <w:tc>
          <w:tcPr>
            <w:tcW w:w="7512" w:type="dxa"/>
          </w:tcPr>
          <w:p w:rsidR="001C1556" w:rsidP="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14:paraId="4A651D9F" w14:textId="77777777" w:rsidTr="004C5047">
        <w:tblPrEx>
          <w:tblW w:w="13135" w:type="dxa"/>
          <w:tblInd w:w="-455" w:type="dxa"/>
          <w:tblLook w:val="04A0"/>
        </w:tblPrEx>
        <w:trPr>
          <w:cantSplit/>
          <w:trHeight w:val="269"/>
        </w:trPr>
        <w:tc>
          <w:tcPr>
            <w:tcW w:w="886" w:type="dxa"/>
          </w:tcPr>
          <w:p w:rsidR="001C1556" w:rsidP="001C1556" w14:paraId="4BA41B52" w14:textId="7FC3D849">
            <w:pPr>
              <w:jc w:val="center"/>
              <w:rPr>
                <w:rFonts w:ascii="Calibri" w:hAnsi="Calibri"/>
              </w:rPr>
            </w:pPr>
            <w:r>
              <w:rPr>
                <w:rFonts w:ascii="Calibri" w:hAnsi="Calibri"/>
              </w:rPr>
              <w:t>11</w:t>
            </w:r>
          </w:p>
        </w:tc>
        <w:tc>
          <w:tcPr>
            <w:tcW w:w="4737" w:type="dxa"/>
          </w:tcPr>
          <w:p w:rsidR="001C1556" w:rsidP="001C1556" w14:paraId="71B8F5EC" w14:textId="0323C5C7">
            <w:pPr>
              <w:rPr>
                <w:rFonts w:cstheme="minorHAnsi"/>
              </w:rPr>
            </w:pPr>
            <w:r w:rsidRPr="00DB4FE1">
              <w:t>Contact Person Mailing Address</w:t>
            </w:r>
          </w:p>
        </w:tc>
        <w:tc>
          <w:tcPr>
            <w:tcW w:w="7512" w:type="dxa"/>
          </w:tcPr>
          <w:p w:rsidR="001C1556" w:rsidP="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14:paraId="0571E7CA" w14:textId="77777777" w:rsidTr="004C5047">
        <w:tblPrEx>
          <w:tblW w:w="13135" w:type="dxa"/>
          <w:tblInd w:w="-455" w:type="dxa"/>
          <w:tblLook w:val="04A0"/>
        </w:tblPrEx>
        <w:trPr>
          <w:cantSplit/>
          <w:trHeight w:val="269"/>
        </w:trPr>
        <w:tc>
          <w:tcPr>
            <w:tcW w:w="886" w:type="dxa"/>
          </w:tcPr>
          <w:p w:rsidR="001C1556" w:rsidP="001C1556" w14:paraId="6C435677" w14:textId="38B28C85">
            <w:pPr>
              <w:jc w:val="center"/>
              <w:rPr>
                <w:rFonts w:ascii="Calibri" w:hAnsi="Calibri"/>
              </w:rPr>
            </w:pPr>
            <w:r>
              <w:rPr>
                <w:rFonts w:ascii="Calibri" w:hAnsi="Calibri"/>
              </w:rPr>
              <w:t>12</w:t>
            </w:r>
          </w:p>
        </w:tc>
        <w:tc>
          <w:tcPr>
            <w:tcW w:w="4737" w:type="dxa"/>
          </w:tcPr>
          <w:p w:rsidR="001C1556" w:rsidP="001C1556" w14:paraId="6E5914EE" w14:textId="51716412">
            <w:pPr>
              <w:rPr>
                <w:rFonts w:cstheme="minorHAnsi"/>
              </w:rPr>
            </w:pPr>
            <w:r w:rsidRPr="00DB4FE1">
              <w:t>Contact Person Telephone Number</w:t>
            </w:r>
          </w:p>
        </w:tc>
        <w:tc>
          <w:tcPr>
            <w:tcW w:w="7512" w:type="dxa"/>
          </w:tcPr>
          <w:p w:rsidR="001C1556" w:rsidP="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14:paraId="696CA5B6" w14:textId="77777777" w:rsidTr="004C5047">
        <w:tblPrEx>
          <w:tblW w:w="13135" w:type="dxa"/>
          <w:tblInd w:w="-455" w:type="dxa"/>
          <w:tblLook w:val="04A0"/>
        </w:tblPrEx>
        <w:trPr>
          <w:cantSplit/>
          <w:trHeight w:val="269"/>
        </w:trPr>
        <w:tc>
          <w:tcPr>
            <w:tcW w:w="886" w:type="dxa"/>
          </w:tcPr>
          <w:p w:rsidR="001C1556" w:rsidP="001C1556" w14:paraId="329D2909" w14:textId="1A720AE8">
            <w:pPr>
              <w:jc w:val="center"/>
              <w:rPr>
                <w:rFonts w:ascii="Calibri" w:hAnsi="Calibri"/>
              </w:rPr>
            </w:pPr>
            <w:r>
              <w:rPr>
                <w:rFonts w:ascii="Calibri" w:hAnsi="Calibri"/>
              </w:rPr>
              <w:t>13</w:t>
            </w:r>
          </w:p>
        </w:tc>
        <w:tc>
          <w:tcPr>
            <w:tcW w:w="4737" w:type="dxa"/>
          </w:tcPr>
          <w:p w:rsidR="001C1556" w:rsidP="001C1556" w14:paraId="523C120A" w14:textId="0CE054D0">
            <w:pPr>
              <w:rPr>
                <w:rFonts w:cstheme="minorHAnsi"/>
              </w:rPr>
            </w:pPr>
            <w:r w:rsidRPr="00DB4FE1">
              <w:t>Contact Person Email Address</w:t>
            </w:r>
          </w:p>
        </w:tc>
        <w:tc>
          <w:tcPr>
            <w:tcW w:w="7512" w:type="dxa"/>
          </w:tcPr>
          <w:p w:rsidR="001C1556" w:rsidP="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14:paraId="04EC42E0" w14:textId="77777777" w:rsidTr="004C5047">
        <w:tblPrEx>
          <w:tblW w:w="13135" w:type="dxa"/>
          <w:tblInd w:w="-455" w:type="dxa"/>
          <w:tblLook w:val="04A0"/>
        </w:tblPrEx>
        <w:trPr>
          <w:cantSplit/>
          <w:trHeight w:val="269"/>
        </w:trPr>
        <w:tc>
          <w:tcPr>
            <w:tcW w:w="886" w:type="dxa"/>
          </w:tcPr>
          <w:p w:rsidR="001C1556" w:rsidP="001C1556" w14:paraId="69C15D68" w14:textId="4E7C0848">
            <w:pPr>
              <w:jc w:val="center"/>
              <w:rPr>
                <w:rFonts w:ascii="Calibri" w:hAnsi="Calibri"/>
              </w:rPr>
            </w:pPr>
            <w:r>
              <w:rPr>
                <w:rFonts w:ascii="Calibri" w:hAnsi="Calibri"/>
              </w:rPr>
              <w:t>14</w:t>
            </w:r>
          </w:p>
        </w:tc>
        <w:tc>
          <w:tcPr>
            <w:tcW w:w="4737" w:type="dxa"/>
          </w:tcPr>
          <w:p w:rsidR="001C1556" w:rsidP="001C1556" w14:paraId="3A2956AB" w14:textId="558FFE82">
            <w:pPr>
              <w:rPr>
                <w:rFonts w:cstheme="minorHAnsi"/>
              </w:rPr>
            </w:pPr>
            <w:r w:rsidRPr="00DB4FE1">
              <w:t xml:space="preserve">Contact Person </w:t>
            </w:r>
            <w:r>
              <w:t>Fax Number</w:t>
            </w:r>
          </w:p>
        </w:tc>
        <w:tc>
          <w:tcPr>
            <w:tcW w:w="7512" w:type="dxa"/>
          </w:tcPr>
          <w:p w:rsidR="001C1556" w:rsidP="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14:paraId="4F12771A" w14:textId="77777777" w:rsidTr="004C5047">
        <w:tblPrEx>
          <w:tblW w:w="13135" w:type="dxa"/>
          <w:tblInd w:w="-455" w:type="dxa"/>
          <w:tblLook w:val="04A0"/>
        </w:tblPrEx>
        <w:trPr>
          <w:cantSplit/>
          <w:trHeight w:val="269"/>
        </w:trPr>
        <w:tc>
          <w:tcPr>
            <w:tcW w:w="886" w:type="dxa"/>
          </w:tcPr>
          <w:p w:rsidR="001C1556" w:rsidRPr="00B771D2" w:rsidP="00312B5C" w14:paraId="5B814257" w14:textId="5E980A36">
            <w:pPr>
              <w:jc w:val="center"/>
              <w:rPr>
                <w:rFonts w:ascii="Calibri" w:hAnsi="Calibri"/>
              </w:rPr>
            </w:pPr>
            <w:r>
              <w:rPr>
                <w:rFonts w:ascii="Calibri" w:hAnsi="Calibri"/>
              </w:rPr>
              <w:t>15</w:t>
            </w:r>
          </w:p>
        </w:tc>
        <w:tc>
          <w:tcPr>
            <w:tcW w:w="4737" w:type="dxa"/>
          </w:tcPr>
          <w:p w:rsidR="001C1556" w:rsidRPr="00B771D2" w:rsidP="001C1556" w14:paraId="08DAE47E" w14:textId="3AEABE50">
            <w:r>
              <w:rPr>
                <w:rFonts w:cstheme="minorHAnsi"/>
              </w:rPr>
              <w:t>Type of Post-Commitment Request</w:t>
            </w:r>
          </w:p>
        </w:tc>
        <w:tc>
          <w:tcPr>
            <w:tcW w:w="7512" w:type="dxa"/>
          </w:tcPr>
          <w:p w:rsidR="001C1556" w:rsidRPr="00B771D2" w:rsidP="004864F2"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14:paraId="253876AD" w14:textId="77777777" w:rsidTr="003E7E89">
        <w:tblPrEx>
          <w:tblW w:w="13135" w:type="dxa"/>
          <w:tblInd w:w="-455" w:type="dxa"/>
          <w:tblLook w:val="04A0"/>
        </w:tblPrEx>
        <w:trPr>
          <w:cantSplit/>
          <w:trHeight w:val="269"/>
        </w:trPr>
        <w:tc>
          <w:tcPr>
            <w:tcW w:w="13135" w:type="dxa"/>
            <w:gridSpan w:val="3"/>
          </w:tcPr>
          <w:p w:rsidR="00F76F56" w:rsidP="001C1556" w14:paraId="1A4A95F7" w14:textId="77777777">
            <w:pPr>
              <w:ind w:left="-824"/>
              <w:jc w:val="center"/>
              <w:rPr>
                <w:b/>
                <w:i/>
              </w:rPr>
            </w:pPr>
            <w:r>
              <w:rPr>
                <w:b/>
                <w:i/>
              </w:rPr>
              <w:t xml:space="preserve">Site and Service Substitution </w:t>
            </w:r>
          </w:p>
          <w:p w:rsidR="004A0AB7" w:rsidRPr="008E2774" w:rsidP="001C1556" w14:paraId="496AE74E" w14:textId="25467030">
            <w:pPr>
              <w:ind w:left="-824"/>
              <w:jc w:val="center"/>
              <w:rPr>
                <w:b/>
                <w:i/>
              </w:rPr>
            </w:pPr>
          </w:p>
        </w:tc>
      </w:tr>
      <w:tr w14:paraId="34440677" w14:textId="77777777" w:rsidTr="004C5047">
        <w:tblPrEx>
          <w:tblW w:w="13135" w:type="dxa"/>
          <w:tblInd w:w="-455" w:type="dxa"/>
          <w:tblLook w:val="04A0"/>
        </w:tblPrEx>
        <w:trPr>
          <w:cantSplit/>
          <w:trHeight w:val="269"/>
        </w:trPr>
        <w:tc>
          <w:tcPr>
            <w:tcW w:w="886" w:type="dxa"/>
          </w:tcPr>
          <w:p w:rsidR="00DF24F2" w:rsidP="00DF24F2" w14:paraId="2260DD1F" w14:textId="60CEEB54">
            <w:pPr>
              <w:jc w:val="center"/>
              <w:rPr>
                <w:rFonts w:ascii="Calibri" w:hAnsi="Calibri"/>
              </w:rPr>
            </w:pPr>
            <w:r>
              <w:rPr>
                <w:rFonts w:ascii="Calibri" w:hAnsi="Calibri"/>
              </w:rPr>
              <w:t>16</w:t>
            </w:r>
          </w:p>
        </w:tc>
        <w:tc>
          <w:tcPr>
            <w:tcW w:w="4737" w:type="dxa"/>
          </w:tcPr>
          <w:p w:rsidR="00DF24F2" w:rsidP="00DF24F2" w14:paraId="790FB9A3" w14:textId="360B75A5">
            <w:pPr>
              <w:rPr>
                <w:rFonts w:cstheme="minorHAnsi"/>
              </w:rPr>
            </w:pPr>
            <w:r>
              <w:rPr>
                <w:rFonts w:cstheme="minorHAnsi"/>
              </w:rPr>
              <w:t>FRN Information</w:t>
            </w:r>
          </w:p>
        </w:tc>
        <w:tc>
          <w:tcPr>
            <w:tcW w:w="7512" w:type="dxa"/>
          </w:tcPr>
          <w:p w:rsidR="00DF24F2" w:rsidRPr="00457CA5" w:rsidP="00DF24F2" w14:paraId="6B519813" w14:textId="4E2D7426">
            <w:pPr>
              <w:rPr>
                <w:rFonts w:cstheme="minorHAnsi"/>
              </w:rPr>
            </w:pPr>
            <w:r>
              <w:rPr>
                <w:rFonts w:cstheme="minorHAnsi"/>
              </w:rPr>
              <w:t xml:space="preserve">The applicant </w:t>
            </w:r>
            <w:r w:rsidR="00C22623">
              <w:rPr>
                <w:rFonts w:cstheme="minorHAnsi"/>
              </w:rPr>
              <w:t xml:space="preserve">or service provider </w:t>
            </w:r>
            <w:r>
              <w:rPr>
                <w:rFonts w:cstheme="minorHAnsi"/>
              </w:rPr>
              <w:t>will select one or more line item(s) on a given FCC Form 471 application that requires this change.</w:t>
            </w:r>
          </w:p>
        </w:tc>
      </w:tr>
      <w:tr w14:paraId="56AA90FB" w14:textId="77777777" w:rsidTr="004C5047">
        <w:tblPrEx>
          <w:tblW w:w="13135" w:type="dxa"/>
          <w:tblInd w:w="-455" w:type="dxa"/>
          <w:tblLook w:val="04A0"/>
        </w:tblPrEx>
        <w:trPr>
          <w:cantSplit/>
          <w:trHeight w:val="269"/>
        </w:trPr>
        <w:tc>
          <w:tcPr>
            <w:tcW w:w="886" w:type="dxa"/>
          </w:tcPr>
          <w:p w:rsidR="00DF24F2" w:rsidP="00DF24F2" w14:paraId="5C989B18" w14:textId="6126262D">
            <w:pPr>
              <w:jc w:val="center"/>
              <w:rPr>
                <w:rFonts w:ascii="Calibri" w:hAnsi="Calibri"/>
              </w:rPr>
            </w:pPr>
            <w:r>
              <w:rPr>
                <w:rFonts w:ascii="Calibri" w:hAnsi="Calibri"/>
              </w:rPr>
              <w:t>17</w:t>
            </w:r>
          </w:p>
        </w:tc>
        <w:tc>
          <w:tcPr>
            <w:tcW w:w="4737" w:type="dxa"/>
          </w:tcPr>
          <w:p w:rsidR="00DF24F2" w:rsidP="00DF24F2" w14:paraId="6582C886" w14:textId="445BEBCA">
            <w:pPr>
              <w:rPr>
                <w:rFonts w:cstheme="minorHAnsi"/>
              </w:rPr>
            </w:pPr>
            <w:r>
              <w:rPr>
                <w:rFonts w:cstheme="minorHAnsi"/>
              </w:rPr>
              <w:t>FCC Form 471</w:t>
            </w:r>
          </w:p>
        </w:tc>
        <w:tc>
          <w:tcPr>
            <w:tcW w:w="7512" w:type="dxa"/>
          </w:tcPr>
          <w:p w:rsidR="00DF24F2" w:rsidP="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14:paraId="03E4DEEF" w14:textId="77777777" w:rsidTr="004C5047">
        <w:tblPrEx>
          <w:tblW w:w="13135" w:type="dxa"/>
          <w:tblInd w:w="-455" w:type="dxa"/>
          <w:tblLook w:val="04A0"/>
        </w:tblPrEx>
        <w:trPr>
          <w:cantSplit/>
          <w:trHeight w:val="269"/>
        </w:trPr>
        <w:tc>
          <w:tcPr>
            <w:tcW w:w="886" w:type="dxa"/>
          </w:tcPr>
          <w:p w:rsidR="00DF24F2" w:rsidP="00DF24F2" w14:paraId="2F3CDB63" w14:textId="6ADB96BE">
            <w:pPr>
              <w:jc w:val="center"/>
              <w:rPr>
                <w:rFonts w:ascii="Calibri" w:hAnsi="Calibri" w:cs="Calibri"/>
                <w:color w:val="000000"/>
              </w:rPr>
            </w:pPr>
            <w:r>
              <w:rPr>
                <w:rFonts w:ascii="Calibri" w:hAnsi="Calibri" w:cs="Calibri"/>
                <w:color w:val="000000"/>
              </w:rPr>
              <w:t>18</w:t>
            </w:r>
          </w:p>
        </w:tc>
        <w:tc>
          <w:tcPr>
            <w:tcW w:w="4737" w:type="dxa"/>
          </w:tcPr>
          <w:p w:rsidR="00DF24F2" w:rsidRPr="00393247" w:rsidP="00DF24F2" w14:paraId="4CB921CE" w14:textId="1E5C3819">
            <w:r>
              <w:t>Site &amp; Service Substitution Requirements</w:t>
            </w:r>
          </w:p>
        </w:tc>
        <w:tc>
          <w:tcPr>
            <w:tcW w:w="7512" w:type="dxa"/>
          </w:tcPr>
          <w:p w:rsidR="00DF24F2" w:rsidP="00DF24F2" w14:paraId="674D2235" w14:textId="6B0008B5">
            <w:r>
              <w:t xml:space="preserve">Applicants </w:t>
            </w:r>
            <w:r w:rsidR="00C22623">
              <w:t xml:space="preserve">and service providers </w:t>
            </w:r>
            <w:r>
              <w:t xml:space="preserve">must meet the following requirements: </w:t>
            </w:r>
          </w:p>
          <w:p w:rsidR="00DF24F2" w:rsidP="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DF24F2" w:rsidP="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or </w:t>
            </w:r>
            <w:r w:rsidRPr="00DC5752">
              <w:t xml:space="preserve"> Tribal procurement laws</w:t>
            </w:r>
            <w:r>
              <w:t xml:space="preserve">; </w:t>
            </w:r>
            <w:r w:rsidRPr="00D11EEF">
              <w:rPr>
                <w:u w:val="single"/>
              </w:rPr>
              <w:t xml:space="preserve">and </w:t>
            </w:r>
          </w:p>
          <w:p w:rsidR="00DF24F2" w:rsidRPr="00393247" w:rsidP="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14:paraId="1374B88D" w14:textId="77777777" w:rsidTr="006A1533">
        <w:tblPrEx>
          <w:tblW w:w="13135" w:type="dxa"/>
          <w:tblInd w:w="-455" w:type="dxa"/>
          <w:tblLook w:val="04A0"/>
        </w:tblPrEx>
        <w:trPr>
          <w:cantSplit/>
          <w:trHeight w:val="1232"/>
        </w:trPr>
        <w:tc>
          <w:tcPr>
            <w:tcW w:w="886" w:type="dxa"/>
          </w:tcPr>
          <w:p w:rsidR="00DF24F2" w:rsidP="00DF24F2" w14:paraId="6321DC9C" w14:textId="78BDBD15">
            <w:pPr>
              <w:jc w:val="center"/>
              <w:rPr>
                <w:rFonts w:ascii="Calibri" w:hAnsi="Calibri" w:cs="Calibri"/>
                <w:color w:val="000000"/>
              </w:rPr>
            </w:pPr>
            <w:r>
              <w:rPr>
                <w:rFonts w:ascii="Calibri" w:hAnsi="Calibri" w:cs="Calibri"/>
                <w:color w:val="000000"/>
              </w:rPr>
              <w:t>19</w:t>
            </w:r>
          </w:p>
        </w:tc>
        <w:tc>
          <w:tcPr>
            <w:tcW w:w="4737" w:type="dxa"/>
          </w:tcPr>
          <w:p w:rsidR="00DF24F2" w:rsidP="00DF24F2" w14:paraId="2519319A" w14:textId="7733DD09">
            <w:r w:rsidRPr="00B47D74">
              <w:t xml:space="preserve">Site &amp; Service Substitution </w:t>
            </w:r>
            <w:r>
              <w:t>Reason</w:t>
            </w:r>
          </w:p>
        </w:tc>
        <w:tc>
          <w:tcPr>
            <w:tcW w:w="7512" w:type="dxa"/>
          </w:tcPr>
          <w:p w:rsidR="00DF24F2" w:rsidP="00DF24F2" w14:paraId="66EE059A" w14:textId="41BCF9EB">
            <w:r>
              <w:t xml:space="preserve">The applicant </w:t>
            </w:r>
            <w:r w:rsidR="00C22623">
              <w:t xml:space="preserve">or service provider </w:t>
            </w:r>
            <w:r>
              <w:t>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14:paraId="5290AE1F" w14:textId="72775468"/>
        </w:tc>
      </w:tr>
      <w:tr w14:paraId="27B04EA8" w14:textId="77777777" w:rsidTr="003E7E89">
        <w:tblPrEx>
          <w:tblW w:w="13135" w:type="dxa"/>
          <w:tblInd w:w="-455" w:type="dxa"/>
          <w:tblLook w:val="04A0"/>
        </w:tblPrEx>
        <w:trPr>
          <w:cantSplit/>
          <w:trHeight w:val="269"/>
        </w:trPr>
        <w:tc>
          <w:tcPr>
            <w:tcW w:w="13135" w:type="dxa"/>
            <w:gridSpan w:val="3"/>
          </w:tcPr>
          <w:p w:rsidR="00DF24F2" w:rsidP="00DF24F2" w14:paraId="6D3BAC1B" w14:textId="55160D67">
            <w:pPr>
              <w:ind w:left="-824"/>
              <w:jc w:val="center"/>
              <w:rPr>
                <w:b/>
                <w:i/>
              </w:rPr>
            </w:pPr>
            <w:r w:rsidRPr="00496EE8">
              <w:rPr>
                <w:b/>
                <w:i/>
              </w:rPr>
              <w:t xml:space="preserve">SPIN </w:t>
            </w:r>
            <w:r w:rsidR="008C6DEB">
              <w:rPr>
                <w:b/>
                <w:i/>
              </w:rPr>
              <w:t xml:space="preserve">or Service Provider </w:t>
            </w:r>
            <w:r w:rsidRPr="00496EE8">
              <w:rPr>
                <w:b/>
                <w:i/>
              </w:rPr>
              <w:t>Change</w:t>
            </w:r>
            <w:r w:rsidR="00C22623">
              <w:rPr>
                <w:b/>
                <w:i/>
              </w:rPr>
              <w:t>/Update</w:t>
            </w:r>
          </w:p>
          <w:p w:rsidR="004A0AB7" w:rsidRPr="00496EE8" w:rsidP="00DF24F2" w14:paraId="491E3A53" w14:textId="0ABC19EF">
            <w:pPr>
              <w:ind w:left="-824"/>
              <w:jc w:val="center"/>
              <w:rPr>
                <w:b/>
                <w:i/>
              </w:rPr>
            </w:pPr>
          </w:p>
        </w:tc>
      </w:tr>
      <w:tr w14:paraId="4D0E71E9" w14:textId="77777777" w:rsidTr="004C5047">
        <w:tblPrEx>
          <w:tblW w:w="13135" w:type="dxa"/>
          <w:tblInd w:w="-455" w:type="dxa"/>
          <w:tblLook w:val="04A0"/>
        </w:tblPrEx>
        <w:trPr>
          <w:cantSplit/>
          <w:trHeight w:val="269"/>
        </w:trPr>
        <w:tc>
          <w:tcPr>
            <w:tcW w:w="886" w:type="dxa"/>
          </w:tcPr>
          <w:p w:rsidR="00DF24F2" w:rsidP="00DF24F2" w14:paraId="631C61B0" w14:textId="26E37705">
            <w:pPr>
              <w:jc w:val="center"/>
              <w:rPr>
                <w:rFonts w:ascii="Calibri" w:hAnsi="Calibri" w:cs="Calibri"/>
                <w:color w:val="000000"/>
              </w:rPr>
            </w:pPr>
            <w:r>
              <w:rPr>
                <w:rFonts w:ascii="Calibri" w:hAnsi="Calibri" w:cs="Calibri"/>
                <w:color w:val="000000"/>
              </w:rPr>
              <w:t>20</w:t>
            </w:r>
          </w:p>
        </w:tc>
        <w:tc>
          <w:tcPr>
            <w:tcW w:w="4737" w:type="dxa"/>
          </w:tcPr>
          <w:p w:rsidR="00DF24F2" w:rsidRPr="00393247" w:rsidP="00DF24F2" w14:paraId="52DC8A1B" w14:textId="4E634C07">
            <w:r>
              <w:t>Service Provider Change Type</w:t>
            </w:r>
          </w:p>
        </w:tc>
        <w:tc>
          <w:tcPr>
            <w:tcW w:w="7512" w:type="dxa"/>
          </w:tcPr>
          <w:p w:rsidR="00DF24F2" w:rsidP="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14:paraId="02EBA068" w14:textId="10334632">
            <w:r w:rsidRPr="00CF66B8">
              <w:t>□</w:t>
            </w:r>
            <w:r>
              <w:t xml:space="preserve">  C</w:t>
            </w:r>
            <w:r w:rsidRPr="000D2ED7">
              <w:t>orrective</w:t>
            </w:r>
            <w:r>
              <w:t xml:space="preserve"> service provider</w:t>
            </w:r>
            <w:r w:rsidRPr="000D2ED7">
              <w:t xml:space="preserve"> change:  </w:t>
            </w:r>
          </w:p>
          <w:p w:rsidR="00DF24F2" w:rsidP="00DF24F2" w14:paraId="2951B7F9" w14:textId="7237FD35">
            <w:pPr>
              <w:pStyle w:val="ListParagraph"/>
              <w:numPr>
                <w:ilvl w:val="0"/>
                <w:numId w:val="14"/>
              </w:numPr>
            </w:pPr>
            <w:r>
              <w:t>C</w:t>
            </w:r>
            <w:r w:rsidRPr="000D2ED7">
              <w:t>orrecting data entry errors</w:t>
            </w:r>
            <w:r>
              <w:t>;</w:t>
            </w:r>
          </w:p>
          <w:p w:rsidR="00DF24F2" w:rsidP="00DF24F2"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DF24F2" w:rsidP="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14:paraId="411687A7" w14:textId="77777777">
            <w:r w:rsidRPr="00065FDA">
              <w:t xml:space="preserve">□ </w:t>
            </w:r>
            <w:r>
              <w:t xml:space="preserve">  O</w:t>
            </w:r>
            <w:r w:rsidRPr="000D2ED7">
              <w:t>perational</w:t>
            </w:r>
            <w:r>
              <w:t xml:space="preserve"> </w:t>
            </w:r>
            <w:r w:rsidRPr="000D2ED7">
              <w:t>SPIN change</w:t>
            </w:r>
            <w:r>
              <w:t>:</w:t>
            </w:r>
          </w:p>
          <w:p w:rsidR="00DF24F2" w:rsidRPr="00393247" w:rsidP="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14:paraId="5AFF67CC" w14:textId="77777777" w:rsidTr="004C5047">
        <w:tblPrEx>
          <w:tblW w:w="13135" w:type="dxa"/>
          <w:tblInd w:w="-455" w:type="dxa"/>
          <w:tblLook w:val="04A0"/>
        </w:tblPrEx>
        <w:trPr>
          <w:cantSplit/>
          <w:trHeight w:val="269"/>
        </w:trPr>
        <w:tc>
          <w:tcPr>
            <w:tcW w:w="886" w:type="dxa"/>
          </w:tcPr>
          <w:p w:rsidR="00DF24F2" w:rsidP="00DF24F2" w14:paraId="2BC3E1A5" w14:textId="08E7DC0F">
            <w:pPr>
              <w:jc w:val="center"/>
              <w:rPr>
                <w:rFonts w:ascii="Calibri" w:hAnsi="Calibri" w:cs="Calibri"/>
                <w:color w:val="000000"/>
              </w:rPr>
            </w:pPr>
            <w:r>
              <w:rPr>
                <w:rFonts w:ascii="Calibri" w:hAnsi="Calibri" w:cs="Calibri"/>
                <w:color w:val="000000"/>
              </w:rPr>
              <w:t>21</w:t>
            </w:r>
          </w:p>
        </w:tc>
        <w:tc>
          <w:tcPr>
            <w:tcW w:w="4737" w:type="dxa"/>
          </w:tcPr>
          <w:p w:rsidR="00DF24F2" w:rsidP="00DF24F2" w14:paraId="14B4398E" w14:textId="01953B7C">
            <w:r>
              <w:t>Old Service Provider Information</w:t>
            </w:r>
          </w:p>
        </w:tc>
        <w:tc>
          <w:tcPr>
            <w:tcW w:w="7512" w:type="dxa"/>
          </w:tcPr>
          <w:p w:rsidR="00DF24F2" w:rsidRPr="00E50DB7" w:rsidP="00DF24F2" w14:paraId="6110C26B" w14:textId="2FD2EECF">
            <w:r>
              <w:t>The system will pre-populate this information based on the FRN</w:t>
            </w:r>
            <w:r w:rsidR="00760C5F">
              <w:t>(s) selected by the applicant</w:t>
            </w:r>
            <w:r w:rsidR="00C22623">
              <w:t xml:space="preserve"> or service provider</w:t>
            </w:r>
            <w:r w:rsidR="00760C5F">
              <w:t>.</w:t>
            </w:r>
            <w:r>
              <w:t xml:space="preserve"> </w:t>
            </w:r>
          </w:p>
        </w:tc>
      </w:tr>
      <w:tr w14:paraId="70073F3B" w14:textId="77777777" w:rsidTr="004C5047">
        <w:tblPrEx>
          <w:tblW w:w="13135" w:type="dxa"/>
          <w:tblInd w:w="-455" w:type="dxa"/>
          <w:tblLook w:val="04A0"/>
        </w:tblPrEx>
        <w:trPr>
          <w:cantSplit/>
          <w:trHeight w:val="269"/>
        </w:trPr>
        <w:tc>
          <w:tcPr>
            <w:tcW w:w="886" w:type="dxa"/>
          </w:tcPr>
          <w:p w:rsidR="00DF24F2" w:rsidP="00DF24F2" w14:paraId="3F1CECF0" w14:textId="722FE150">
            <w:pPr>
              <w:jc w:val="center"/>
              <w:rPr>
                <w:rFonts w:ascii="Calibri" w:hAnsi="Calibri" w:cs="Calibri"/>
                <w:color w:val="000000"/>
              </w:rPr>
            </w:pPr>
            <w:r>
              <w:rPr>
                <w:rFonts w:ascii="Calibri" w:hAnsi="Calibri" w:cs="Calibri"/>
                <w:color w:val="000000"/>
              </w:rPr>
              <w:t>22</w:t>
            </w:r>
          </w:p>
        </w:tc>
        <w:tc>
          <w:tcPr>
            <w:tcW w:w="4737" w:type="dxa"/>
          </w:tcPr>
          <w:p w:rsidR="00DF24F2" w:rsidP="00DF24F2" w14:paraId="53BA793F" w14:textId="0ABA37EA">
            <w:r>
              <w:t xml:space="preserve">New Service Provider Information </w:t>
            </w:r>
          </w:p>
        </w:tc>
        <w:tc>
          <w:tcPr>
            <w:tcW w:w="7512" w:type="dxa"/>
          </w:tcPr>
          <w:p w:rsidR="00DF24F2" w:rsidRPr="00E50DB7" w:rsidP="00DF24F2" w14:paraId="33CA395C" w14:textId="6D8769FF">
            <w:r>
              <w:t>The applicant</w:t>
            </w:r>
            <w:r w:rsidRPr="00AC6551">
              <w:t xml:space="preserve"> </w:t>
            </w:r>
            <w:r w:rsidR="00C22623">
              <w:t xml:space="preserve">or service provider </w:t>
            </w:r>
            <w:r w:rsidRPr="00AC6551">
              <w:t xml:space="preserve">will provide information for the </w:t>
            </w:r>
            <w:r>
              <w:t>new service provider</w:t>
            </w:r>
            <w:r w:rsidR="00C22623">
              <w:t xml:space="preserve"> or update information for existing service providers</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r w:rsidR="00C22623">
              <w:t xml:space="preserve"> The DUNs number, FCC Registration Number, and Employer Identification Number( (EIN) or Taxpayer Identification Number (TIN) can also be modified or updated, if necessary. </w:t>
            </w:r>
          </w:p>
        </w:tc>
      </w:tr>
      <w:tr w14:paraId="47C4CC27" w14:textId="77777777" w:rsidTr="004C5047">
        <w:tblPrEx>
          <w:tblW w:w="13135" w:type="dxa"/>
          <w:tblInd w:w="-455" w:type="dxa"/>
          <w:tblLook w:val="04A0"/>
        </w:tblPrEx>
        <w:trPr>
          <w:cantSplit/>
          <w:trHeight w:val="269"/>
        </w:trPr>
        <w:tc>
          <w:tcPr>
            <w:tcW w:w="886" w:type="dxa"/>
          </w:tcPr>
          <w:p w:rsidR="00DF24F2" w:rsidP="00DF24F2" w14:paraId="7D29D630" w14:textId="2249DB82">
            <w:pPr>
              <w:jc w:val="center"/>
              <w:rPr>
                <w:rFonts w:ascii="Calibri" w:hAnsi="Calibri" w:cs="Calibri"/>
                <w:color w:val="000000"/>
              </w:rPr>
            </w:pPr>
            <w:r>
              <w:rPr>
                <w:rFonts w:ascii="Calibri" w:hAnsi="Calibri" w:cs="Calibri"/>
                <w:color w:val="000000"/>
              </w:rPr>
              <w:t>23</w:t>
            </w:r>
          </w:p>
        </w:tc>
        <w:tc>
          <w:tcPr>
            <w:tcW w:w="4737" w:type="dxa"/>
          </w:tcPr>
          <w:p w:rsidR="00DF24F2" w:rsidRPr="00393247" w:rsidP="00DF24F2" w14:paraId="490AE91F" w14:textId="0F53C4A7">
            <w:r>
              <w:t xml:space="preserve">SPIN Change Reason </w:t>
            </w:r>
          </w:p>
        </w:tc>
        <w:tc>
          <w:tcPr>
            <w:tcW w:w="7512" w:type="dxa"/>
          </w:tcPr>
          <w:p w:rsidR="008C6DEB" w:rsidP="004A0AB7" w14:paraId="2B621FEC" w14:textId="4A3D717C">
            <w:r>
              <w:t>The applicant</w:t>
            </w:r>
            <w:r w:rsidRPr="00E50DB7">
              <w:t xml:space="preserve"> </w:t>
            </w:r>
            <w:r w:rsidR="008B0FDC">
              <w:t xml:space="preserve">or service provider </w:t>
            </w:r>
            <w:r w:rsidRPr="00E50DB7">
              <w:t xml:space="preserve">will provide narrative </w:t>
            </w:r>
            <w:r>
              <w:t xml:space="preserve">for such change </w:t>
            </w:r>
            <w:r w:rsidRPr="00E50DB7">
              <w:t xml:space="preserve">and has </w:t>
            </w:r>
            <w:r w:rsidR="008B0FDC">
              <w:t xml:space="preserve">the </w:t>
            </w:r>
            <w:r w:rsidRPr="00E50DB7">
              <w:t>option to upload supporting documents.</w:t>
            </w:r>
          </w:p>
          <w:p w:rsidR="004A0AB7" w:rsidRPr="00393247" w:rsidP="004A0AB7" w14:paraId="429E2380" w14:textId="1198BB9D"/>
        </w:tc>
      </w:tr>
      <w:tr w14:paraId="02572D89" w14:textId="77777777" w:rsidTr="003E7E89">
        <w:tblPrEx>
          <w:tblW w:w="13135" w:type="dxa"/>
          <w:tblInd w:w="-455" w:type="dxa"/>
          <w:tblLook w:val="04A0"/>
        </w:tblPrEx>
        <w:trPr>
          <w:cantSplit/>
          <w:trHeight w:val="269"/>
        </w:trPr>
        <w:tc>
          <w:tcPr>
            <w:tcW w:w="13135" w:type="dxa"/>
            <w:gridSpan w:val="3"/>
          </w:tcPr>
          <w:p w:rsidR="00DF24F2" w:rsidP="00DF24F2" w14:paraId="4314E9B9" w14:textId="77777777">
            <w:pPr>
              <w:jc w:val="center"/>
              <w:rPr>
                <w:b/>
                <w:i/>
              </w:rPr>
            </w:pPr>
            <w:r>
              <w:rPr>
                <w:b/>
                <w:i/>
              </w:rPr>
              <w:t>Request to Cancel FRN(s)</w:t>
            </w:r>
          </w:p>
          <w:p w:rsidR="004A0AB7" w:rsidRPr="00496EE8" w:rsidP="00DF24F2" w14:paraId="409DD73E" w14:textId="6E6F68D0">
            <w:pPr>
              <w:jc w:val="center"/>
            </w:pPr>
          </w:p>
        </w:tc>
      </w:tr>
      <w:tr w14:paraId="33BC28AF" w14:textId="77777777" w:rsidTr="004C5047">
        <w:tblPrEx>
          <w:tblW w:w="13135" w:type="dxa"/>
          <w:tblInd w:w="-455" w:type="dxa"/>
          <w:tblLook w:val="04A0"/>
        </w:tblPrEx>
        <w:trPr>
          <w:cantSplit/>
          <w:trHeight w:val="269"/>
        </w:trPr>
        <w:tc>
          <w:tcPr>
            <w:tcW w:w="886" w:type="dxa"/>
          </w:tcPr>
          <w:p w:rsidR="00DF24F2" w:rsidP="00DF24F2" w14:paraId="1E7EA6AC" w14:textId="4546FF0F">
            <w:pPr>
              <w:jc w:val="center"/>
              <w:rPr>
                <w:rFonts w:ascii="Calibri" w:hAnsi="Calibri" w:cs="Calibri"/>
                <w:color w:val="000000"/>
              </w:rPr>
            </w:pPr>
            <w:r>
              <w:rPr>
                <w:rFonts w:ascii="Calibri" w:hAnsi="Calibri" w:cs="Calibri"/>
                <w:color w:val="000000"/>
              </w:rPr>
              <w:t>24</w:t>
            </w:r>
          </w:p>
        </w:tc>
        <w:tc>
          <w:tcPr>
            <w:tcW w:w="4737" w:type="dxa"/>
          </w:tcPr>
          <w:p w:rsidR="00DF24F2" w:rsidP="00DF24F2" w14:paraId="7BCCCC4D" w14:textId="5D725CC1">
            <w:r>
              <w:rPr>
                <w:rFonts w:cstheme="minorHAnsi"/>
              </w:rPr>
              <w:t>FRN Information</w:t>
            </w:r>
          </w:p>
        </w:tc>
        <w:tc>
          <w:tcPr>
            <w:tcW w:w="7512" w:type="dxa"/>
          </w:tcPr>
          <w:p w:rsidR="00DF24F2" w:rsidRPr="0071676B" w:rsidP="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14:paraId="09D36181" w14:textId="77777777" w:rsidTr="004C5047">
        <w:tblPrEx>
          <w:tblW w:w="13135" w:type="dxa"/>
          <w:tblInd w:w="-455" w:type="dxa"/>
          <w:tblLook w:val="04A0"/>
        </w:tblPrEx>
        <w:trPr>
          <w:cantSplit/>
          <w:trHeight w:val="269"/>
        </w:trPr>
        <w:tc>
          <w:tcPr>
            <w:tcW w:w="886" w:type="dxa"/>
          </w:tcPr>
          <w:p w:rsidR="00DF24F2" w:rsidP="00DF24F2" w14:paraId="13EE4D4D" w14:textId="56629B23">
            <w:pPr>
              <w:jc w:val="center"/>
              <w:rPr>
                <w:rFonts w:ascii="Calibri" w:hAnsi="Calibri" w:cs="Calibri"/>
                <w:color w:val="000000"/>
              </w:rPr>
            </w:pPr>
            <w:r>
              <w:rPr>
                <w:rFonts w:ascii="Calibri" w:hAnsi="Calibri" w:cs="Calibri"/>
                <w:color w:val="000000"/>
              </w:rPr>
              <w:t>25</w:t>
            </w:r>
          </w:p>
        </w:tc>
        <w:tc>
          <w:tcPr>
            <w:tcW w:w="4737" w:type="dxa"/>
          </w:tcPr>
          <w:p w:rsidR="00DF24F2" w:rsidP="00DF24F2" w14:paraId="3818449C" w14:textId="04F12C3D">
            <w:r>
              <w:rPr>
                <w:rFonts w:cstheme="minorHAnsi"/>
              </w:rPr>
              <w:t>FCC Form 471</w:t>
            </w:r>
          </w:p>
        </w:tc>
        <w:tc>
          <w:tcPr>
            <w:tcW w:w="7512" w:type="dxa"/>
          </w:tcPr>
          <w:p w:rsidR="00DF24F2" w:rsidRPr="0071676B" w:rsidP="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14:paraId="606237B2" w14:textId="77777777" w:rsidTr="00ED2E71">
        <w:tblPrEx>
          <w:tblW w:w="13135" w:type="dxa"/>
          <w:tblInd w:w="-455" w:type="dxa"/>
          <w:tblLook w:val="04A0"/>
        </w:tblPrEx>
        <w:trPr>
          <w:cantSplit/>
          <w:trHeight w:val="269"/>
        </w:trPr>
        <w:tc>
          <w:tcPr>
            <w:tcW w:w="13135" w:type="dxa"/>
            <w:gridSpan w:val="3"/>
          </w:tcPr>
          <w:p w:rsidR="00DF24F2" w:rsidP="00DF24F2" w14:paraId="73A31849" w14:textId="77777777">
            <w:pPr>
              <w:jc w:val="center"/>
              <w:rPr>
                <w:b/>
                <w:i/>
              </w:rPr>
            </w:pPr>
            <w:r>
              <w:rPr>
                <w:b/>
                <w:i/>
              </w:rPr>
              <w:t>Request to Reduce Commitments for FRN(s)</w:t>
            </w:r>
          </w:p>
          <w:p w:rsidR="004A0AB7" w:rsidRPr="00496EE8" w:rsidP="00DF24F2" w14:paraId="03B20B25" w14:textId="14574948">
            <w:pPr>
              <w:jc w:val="center"/>
              <w:rPr>
                <w:b/>
                <w:i/>
              </w:rPr>
            </w:pPr>
          </w:p>
        </w:tc>
      </w:tr>
      <w:tr w14:paraId="276CA284" w14:textId="77777777" w:rsidTr="004C5047">
        <w:tblPrEx>
          <w:tblW w:w="13135" w:type="dxa"/>
          <w:tblInd w:w="-455" w:type="dxa"/>
          <w:tblLook w:val="04A0"/>
        </w:tblPrEx>
        <w:trPr>
          <w:cantSplit/>
          <w:trHeight w:val="269"/>
        </w:trPr>
        <w:tc>
          <w:tcPr>
            <w:tcW w:w="886" w:type="dxa"/>
          </w:tcPr>
          <w:p w:rsidR="00DF24F2" w:rsidRPr="00DB59E2" w:rsidP="00DF24F2" w14:paraId="7D9B23CC" w14:textId="690BDB30">
            <w:pPr>
              <w:ind w:left="-15" w:firstLine="15"/>
              <w:jc w:val="center"/>
            </w:pPr>
            <w:r>
              <w:t>26</w:t>
            </w:r>
          </w:p>
        </w:tc>
        <w:tc>
          <w:tcPr>
            <w:tcW w:w="4737" w:type="dxa"/>
          </w:tcPr>
          <w:p w:rsidR="00DF24F2" w:rsidRPr="00DB59E2" w:rsidP="00DF24F2" w14:paraId="43B93621" w14:textId="2DFFA1F6">
            <w:pPr>
              <w:ind w:left="-15" w:firstLine="15"/>
            </w:pPr>
            <w:r>
              <w:t xml:space="preserve">FRN Information </w:t>
            </w:r>
          </w:p>
        </w:tc>
        <w:tc>
          <w:tcPr>
            <w:tcW w:w="7512" w:type="dxa"/>
          </w:tcPr>
          <w:p w:rsidR="00DF24F2" w:rsidRPr="00DB59E2" w:rsidP="00DF24F2" w14:paraId="04A77628" w14:textId="1867F54B">
            <w:pPr>
              <w:ind w:left="-15" w:firstLine="15"/>
            </w:pPr>
            <w:r>
              <w:t xml:space="preserve">The applicant will select one or more FRNs where it would like the amount of funding committed to be reduced. </w:t>
            </w:r>
          </w:p>
        </w:tc>
      </w:tr>
      <w:tr w14:paraId="56888764" w14:textId="77777777" w:rsidTr="004C5047">
        <w:tblPrEx>
          <w:tblW w:w="13135" w:type="dxa"/>
          <w:tblInd w:w="-455" w:type="dxa"/>
          <w:tblLook w:val="04A0"/>
        </w:tblPrEx>
        <w:trPr>
          <w:cantSplit/>
          <w:trHeight w:val="269"/>
        </w:trPr>
        <w:tc>
          <w:tcPr>
            <w:tcW w:w="886" w:type="dxa"/>
          </w:tcPr>
          <w:p w:rsidR="00DF24F2" w:rsidRPr="00ED2E71" w:rsidP="00DF24F2" w14:paraId="33633693" w14:textId="187A3DA5">
            <w:pPr>
              <w:ind w:left="-15" w:firstLine="15"/>
              <w:jc w:val="center"/>
            </w:pPr>
            <w:r>
              <w:rPr>
                <w:rFonts w:ascii="Calibri" w:hAnsi="Calibri" w:cs="Calibri"/>
                <w:color w:val="000000"/>
              </w:rPr>
              <w:t>27</w:t>
            </w:r>
          </w:p>
        </w:tc>
        <w:tc>
          <w:tcPr>
            <w:tcW w:w="4737" w:type="dxa"/>
          </w:tcPr>
          <w:p w:rsidR="00DF24F2" w:rsidP="00DF24F2" w14:paraId="003173B5" w14:textId="333AC04E">
            <w:pPr>
              <w:ind w:left="-15" w:firstLine="15"/>
            </w:pPr>
            <w:r>
              <w:rPr>
                <w:rFonts w:cstheme="minorHAnsi"/>
              </w:rPr>
              <w:t>FCC Form 471</w:t>
            </w:r>
          </w:p>
        </w:tc>
        <w:tc>
          <w:tcPr>
            <w:tcW w:w="7512" w:type="dxa"/>
          </w:tcPr>
          <w:p w:rsidR="00DF24F2" w:rsidP="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14:paraId="0430931E" w14:textId="28BC4D67">
            <w:pPr>
              <w:ind w:left="-15" w:firstLine="15"/>
            </w:pPr>
          </w:p>
        </w:tc>
      </w:tr>
      <w:tr w14:paraId="73F03BA2" w14:textId="77777777" w:rsidTr="003E7E89">
        <w:tblPrEx>
          <w:tblW w:w="13135" w:type="dxa"/>
          <w:tblInd w:w="-455" w:type="dxa"/>
          <w:tblLook w:val="04A0"/>
        </w:tblPrEx>
        <w:trPr>
          <w:cantSplit/>
          <w:trHeight w:val="269"/>
        </w:trPr>
        <w:tc>
          <w:tcPr>
            <w:tcW w:w="13135" w:type="dxa"/>
            <w:gridSpan w:val="3"/>
          </w:tcPr>
          <w:p w:rsidR="00DF24F2" w:rsidP="00DF24F2" w14:paraId="181EC28C" w14:textId="77777777">
            <w:pPr>
              <w:ind w:left="-15" w:firstLine="15"/>
              <w:jc w:val="center"/>
              <w:rPr>
                <w:b/>
              </w:rPr>
            </w:pPr>
            <w:r>
              <w:rPr>
                <w:b/>
              </w:rPr>
              <w:t xml:space="preserve">FRN Information </w:t>
            </w:r>
          </w:p>
          <w:p w:rsidR="004A0AB7" w:rsidRPr="004C5047" w:rsidP="00DF24F2" w14:paraId="09393D45" w14:textId="52E78D26">
            <w:pPr>
              <w:ind w:left="-15" w:firstLine="15"/>
              <w:jc w:val="center"/>
              <w:rPr>
                <w:b/>
              </w:rPr>
            </w:pPr>
          </w:p>
        </w:tc>
      </w:tr>
      <w:tr w14:paraId="695BA0D0" w14:textId="77777777" w:rsidTr="008C6DEB">
        <w:tblPrEx>
          <w:tblW w:w="13135" w:type="dxa"/>
          <w:tblInd w:w="-455" w:type="dxa"/>
          <w:tblLook w:val="04A0"/>
        </w:tblPrEx>
        <w:trPr>
          <w:cantSplit/>
          <w:trHeight w:val="269"/>
        </w:trPr>
        <w:tc>
          <w:tcPr>
            <w:tcW w:w="886" w:type="dxa"/>
            <w:shd w:val="clear" w:color="auto" w:fill="auto"/>
          </w:tcPr>
          <w:p w:rsidR="00DC2FAC" w:rsidP="00DF24F2" w14:paraId="692B21F7" w14:textId="03B1ECD6">
            <w:pPr>
              <w:jc w:val="center"/>
              <w:rPr>
                <w:rFonts w:ascii="Calibri" w:hAnsi="Calibri" w:cs="Calibri"/>
                <w:color w:val="000000"/>
              </w:rPr>
            </w:pPr>
            <w:r>
              <w:rPr>
                <w:rFonts w:ascii="Calibri" w:hAnsi="Calibri" w:cs="Calibri"/>
                <w:color w:val="000000"/>
              </w:rPr>
              <w:t>28</w:t>
            </w:r>
          </w:p>
        </w:tc>
        <w:tc>
          <w:tcPr>
            <w:tcW w:w="4737" w:type="dxa"/>
            <w:shd w:val="clear" w:color="auto" w:fill="auto"/>
          </w:tcPr>
          <w:p w:rsidR="00DC2FAC" w:rsidP="00DF24F2" w14:paraId="36C2F0F9" w14:textId="793A093A">
            <w:r>
              <w:t>Type of Service</w:t>
            </w:r>
          </w:p>
        </w:tc>
        <w:tc>
          <w:tcPr>
            <w:tcW w:w="7512" w:type="dxa"/>
            <w:shd w:val="clear" w:color="auto" w:fill="auto"/>
          </w:tcPr>
          <w:p w:rsidR="00DC2FAC" w:rsidP="00DF24F2" w14:paraId="6FA35E0A" w14:textId="0810843B">
            <w:r>
              <w:t>The system will pre-populate this information based on the FRNs selected by the applicant</w:t>
            </w:r>
            <w:r w:rsidR="007467F9">
              <w:t>.</w:t>
            </w:r>
          </w:p>
        </w:tc>
      </w:tr>
      <w:tr w14:paraId="2DB76442" w14:textId="77777777" w:rsidTr="004C5047">
        <w:tblPrEx>
          <w:tblW w:w="13135" w:type="dxa"/>
          <w:tblInd w:w="-455" w:type="dxa"/>
          <w:tblLook w:val="04A0"/>
        </w:tblPrEx>
        <w:trPr>
          <w:cantSplit/>
          <w:trHeight w:val="269"/>
        </w:trPr>
        <w:tc>
          <w:tcPr>
            <w:tcW w:w="886" w:type="dxa"/>
          </w:tcPr>
          <w:p w:rsidR="00DF24F2" w:rsidP="00DF24F2" w14:paraId="30B96B52" w14:textId="681B83C6">
            <w:pPr>
              <w:jc w:val="center"/>
              <w:rPr>
                <w:rFonts w:ascii="Calibri" w:hAnsi="Calibri" w:cs="Calibri"/>
                <w:color w:val="000000"/>
              </w:rPr>
            </w:pPr>
            <w:r>
              <w:rPr>
                <w:rFonts w:ascii="Calibri" w:hAnsi="Calibri" w:cs="Calibri"/>
                <w:color w:val="000000"/>
              </w:rPr>
              <w:t>29</w:t>
            </w:r>
          </w:p>
        </w:tc>
        <w:tc>
          <w:tcPr>
            <w:tcW w:w="4737" w:type="dxa"/>
          </w:tcPr>
          <w:p w:rsidR="00DF24F2" w:rsidP="00DF24F2" w14:paraId="5456E9FA" w14:textId="2208B021">
            <w:r>
              <w:t>Monthly Recurring Unit Cost</w:t>
            </w:r>
          </w:p>
        </w:tc>
        <w:tc>
          <w:tcPr>
            <w:tcW w:w="7512" w:type="dxa"/>
          </w:tcPr>
          <w:p w:rsidR="00DF24F2" w:rsidP="00DF24F2" w14:paraId="255AF6B6" w14:textId="4259B3BC">
            <w:r>
              <w:t xml:space="preserve">If there is a change in the </w:t>
            </w:r>
            <w:r w:rsidR="00DC2FAC">
              <w:t xml:space="preserve">monthly recurring unit cost, provide the updated cost. </w:t>
            </w:r>
            <w:r>
              <w:t xml:space="preserve"> </w:t>
            </w:r>
          </w:p>
        </w:tc>
      </w:tr>
      <w:tr w14:paraId="31863764" w14:textId="77777777" w:rsidTr="004C5047">
        <w:tblPrEx>
          <w:tblW w:w="13135" w:type="dxa"/>
          <w:tblInd w:w="-455" w:type="dxa"/>
          <w:tblLook w:val="04A0"/>
        </w:tblPrEx>
        <w:trPr>
          <w:cantSplit/>
          <w:trHeight w:val="269"/>
        </w:trPr>
        <w:tc>
          <w:tcPr>
            <w:tcW w:w="886" w:type="dxa"/>
          </w:tcPr>
          <w:p w:rsidR="00DF24F2" w:rsidP="00DF24F2" w14:paraId="604729F7" w14:textId="3F974316">
            <w:pPr>
              <w:jc w:val="center"/>
              <w:rPr>
                <w:rFonts w:ascii="Calibri" w:hAnsi="Calibri" w:cs="Calibri"/>
                <w:color w:val="000000"/>
              </w:rPr>
            </w:pPr>
            <w:r>
              <w:rPr>
                <w:rFonts w:ascii="Calibri" w:hAnsi="Calibri" w:cs="Calibri"/>
                <w:color w:val="000000"/>
              </w:rPr>
              <w:t>30</w:t>
            </w:r>
          </w:p>
        </w:tc>
        <w:tc>
          <w:tcPr>
            <w:tcW w:w="4737" w:type="dxa"/>
          </w:tcPr>
          <w:p w:rsidR="00DF24F2" w:rsidP="00DF24F2" w14:paraId="2521D05C" w14:textId="1835B0D8">
            <w:r>
              <w:t>Monthly Quantity</w:t>
            </w:r>
          </w:p>
        </w:tc>
        <w:tc>
          <w:tcPr>
            <w:tcW w:w="7512" w:type="dxa"/>
          </w:tcPr>
          <w:p w:rsidR="00DF24F2" w:rsidP="00DF24F2" w14:paraId="1D4314EB" w14:textId="23524E60">
            <w:r>
              <w:t xml:space="preserve">If there is a change in the </w:t>
            </w:r>
            <w:r w:rsidR="008C6DEB">
              <w:t>monthly quantity, provide the</w:t>
            </w:r>
            <w:r>
              <w:t xml:space="preserve"> updated </w:t>
            </w:r>
            <w:r w:rsidR="008C6DEB">
              <w:t xml:space="preserve">monthly quantity. </w:t>
            </w:r>
          </w:p>
        </w:tc>
      </w:tr>
      <w:tr w14:paraId="2CCE590A" w14:textId="77777777" w:rsidTr="004C5047">
        <w:tblPrEx>
          <w:tblW w:w="13135" w:type="dxa"/>
          <w:tblInd w:w="-455" w:type="dxa"/>
          <w:tblLook w:val="04A0"/>
        </w:tblPrEx>
        <w:trPr>
          <w:cantSplit/>
          <w:trHeight w:val="269"/>
        </w:trPr>
        <w:tc>
          <w:tcPr>
            <w:tcW w:w="886" w:type="dxa"/>
          </w:tcPr>
          <w:p w:rsidR="00DF24F2" w:rsidP="00DF24F2" w14:paraId="069B463D" w14:textId="25665124">
            <w:pPr>
              <w:jc w:val="center"/>
              <w:rPr>
                <w:rFonts w:ascii="Calibri" w:hAnsi="Calibri" w:cs="Calibri"/>
                <w:color w:val="000000"/>
              </w:rPr>
            </w:pPr>
            <w:r>
              <w:rPr>
                <w:rFonts w:ascii="Calibri" w:hAnsi="Calibri" w:cs="Calibri"/>
                <w:color w:val="000000"/>
              </w:rPr>
              <w:t>31</w:t>
            </w:r>
          </w:p>
        </w:tc>
        <w:tc>
          <w:tcPr>
            <w:tcW w:w="4737" w:type="dxa"/>
          </w:tcPr>
          <w:p w:rsidR="00DF24F2" w:rsidP="00DF24F2" w14:paraId="0DE23A8D" w14:textId="48F20420">
            <w:r>
              <w:t xml:space="preserve">Months of Service  </w:t>
            </w:r>
          </w:p>
        </w:tc>
        <w:tc>
          <w:tcPr>
            <w:tcW w:w="7512" w:type="dxa"/>
          </w:tcPr>
          <w:p w:rsidR="00DF24F2" w:rsidP="00DF24F2" w14:paraId="3AECE307" w14:textId="769E9452">
            <w:r>
              <w:t xml:space="preserve">If there is a change in the </w:t>
            </w:r>
            <w:r w:rsidR="008C6DEB">
              <w:t xml:space="preserve">number of months of service, provide the updated number of months of service. </w:t>
            </w:r>
            <w:r>
              <w:t xml:space="preserve">   </w:t>
            </w:r>
          </w:p>
        </w:tc>
      </w:tr>
      <w:tr w14:paraId="33ED9820" w14:textId="77777777" w:rsidTr="003E7E89">
        <w:tblPrEx>
          <w:tblW w:w="13135" w:type="dxa"/>
          <w:tblInd w:w="-455" w:type="dxa"/>
          <w:tblLook w:val="04A0"/>
        </w:tblPrEx>
        <w:trPr>
          <w:cantSplit/>
          <w:trHeight w:val="269"/>
        </w:trPr>
        <w:tc>
          <w:tcPr>
            <w:tcW w:w="886" w:type="dxa"/>
          </w:tcPr>
          <w:p w:rsidR="008C6DEB" w:rsidP="003E7E89" w14:paraId="2F81BAF7" w14:textId="50689C61">
            <w:pPr>
              <w:jc w:val="center"/>
              <w:rPr>
                <w:rFonts w:ascii="Calibri" w:hAnsi="Calibri" w:cs="Calibri"/>
                <w:color w:val="000000"/>
              </w:rPr>
            </w:pPr>
            <w:r>
              <w:rPr>
                <w:rFonts w:ascii="Calibri" w:hAnsi="Calibri" w:cs="Calibri"/>
                <w:color w:val="000000"/>
              </w:rPr>
              <w:t>32</w:t>
            </w:r>
          </w:p>
        </w:tc>
        <w:tc>
          <w:tcPr>
            <w:tcW w:w="4737" w:type="dxa"/>
          </w:tcPr>
          <w:p w:rsidR="008C6DEB" w:rsidP="003E7E89" w14:paraId="1EEE5F63" w14:textId="77777777">
            <w:r>
              <w:t>Service Start Date</w:t>
            </w:r>
          </w:p>
        </w:tc>
        <w:tc>
          <w:tcPr>
            <w:tcW w:w="7512" w:type="dxa"/>
          </w:tcPr>
          <w:p w:rsidR="008C6DEB" w:rsidP="003E7E89" w14:paraId="39CE21A5" w14:textId="77777777">
            <w:r>
              <w:t>If the original service start date was delayed, please enter the actual start date here.</w:t>
            </w:r>
          </w:p>
        </w:tc>
      </w:tr>
      <w:tr w14:paraId="611A6C24" w14:textId="77777777" w:rsidTr="003E7E89">
        <w:tblPrEx>
          <w:tblW w:w="13135" w:type="dxa"/>
          <w:tblInd w:w="-455" w:type="dxa"/>
          <w:tblLook w:val="04A0"/>
        </w:tblPrEx>
        <w:trPr>
          <w:cantSplit/>
          <w:trHeight w:val="269"/>
        </w:trPr>
        <w:tc>
          <w:tcPr>
            <w:tcW w:w="886" w:type="dxa"/>
          </w:tcPr>
          <w:p w:rsidR="008C6DEB" w:rsidP="003E7E89" w14:paraId="3CF1CDA8" w14:textId="4190ED6B">
            <w:pPr>
              <w:jc w:val="center"/>
              <w:rPr>
                <w:rFonts w:ascii="Calibri" w:hAnsi="Calibri" w:cs="Calibri"/>
                <w:color w:val="000000"/>
              </w:rPr>
            </w:pPr>
            <w:r>
              <w:rPr>
                <w:rFonts w:ascii="Calibri" w:hAnsi="Calibri"/>
              </w:rPr>
              <w:t>33</w:t>
            </w:r>
          </w:p>
        </w:tc>
        <w:tc>
          <w:tcPr>
            <w:tcW w:w="4737" w:type="dxa"/>
          </w:tcPr>
          <w:p w:rsidR="008C6DEB" w:rsidP="003E7E89" w14:paraId="236B6B31" w14:textId="77777777">
            <w:r>
              <w:t>Service End/Termination Date</w:t>
            </w:r>
          </w:p>
        </w:tc>
        <w:tc>
          <w:tcPr>
            <w:tcW w:w="7512" w:type="dxa"/>
          </w:tcPr>
          <w:p w:rsidR="008C6DEB" w:rsidP="003E7E89"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14:paraId="100EB9B7" w14:textId="77777777" w:rsidTr="004C5047">
        <w:tblPrEx>
          <w:tblW w:w="13135" w:type="dxa"/>
          <w:tblInd w:w="-455" w:type="dxa"/>
          <w:tblLook w:val="04A0"/>
        </w:tblPrEx>
        <w:trPr>
          <w:cantSplit/>
          <w:trHeight w:val="269"/>
        </w:trPr>
        <w:tc>
          <w:tcPr>
            <w:tcW w:w="886" w:type="dxa"/>
          </w:tcPr>
          <w:p w:rsidR="00DF24F2" w:rsidP="00DF24F2" w14:paraId="0C7764D8" w14:textId="6F151503">
            <w:pPr>
              <w:jc w:val="center"/>
              <w:rPr>
                <w:rFonts w:ascii="Calibri" w:hAnsi="Calibri" w:cs="Calibri"/>
                <w:color w:val="000000"/>
              </w:rPr>
            </w:pPr>
            <w:r>
              <w:rPr>
                <w:rFonts w:ascii="Calibri" w:hAnsi="Calibri" w:cs="Calibri"/>
                <w:color w:val="000000"/>
              </w:rPr>
              <w:t>34</w:t>
            </w:r>
          </w:p>
        </w:tc>
        <w:tc>
          <w:tcPr>
            <w:tcW w:w="4737" w:type="dxa"/>
          </w:tcPr>
          <w:p w:rsidR="00DF24F2" w:rsidP="00DF24F2" w14:paraId="5B646CE9" w14:textId="6F2A9CF4">
            <w:r>
              <w:t>Total Recurring Cost</w:t>
            </w:r>
          </w:p>
        </w:tc>
        <w:tc>
          <w:tcPr>
            <w:tcW w:w="7512" w:type="dxa"/>
          </w:tcPr>
          <w:p w:rsidR="00DF24F2" w:rsidP="00DF24F2" w14:paraId="36B31A8F" w14:textId="50D426F7">
            <w:r>
              <w:t xml:space="preserve">The system will calculate the updated Total Recurring Cost based on the changes that were made. </w:t>
            </w:r>
            <w:r>
              <w:t xml:space="preserve"> </w:t>
            </w:r>
          </w:p>
        </w:tc>
      </w:tr>
      <w:tr w14:paraId="0B70AF9E" w14:textId="77777777" w:rsidTr="004C5047">
        <w:tblPrEx>
          <w:tblW w:w="13135" w:type="dxa"/>
          <w:tblInd w:w="-455" w:type="dxa"/>
          <w:tblLook w:val="04A0"/>
        </w:tblPrEx>
        <w:trPr>
          <w:cantSplit/>
          <w:trHeight w:val="269"/>
        </w:trPr>
        <w:tc>
          <w:tcPr>
            <w:tcW w:w="886" w:type="dxa"/>
          </w:tcPr>
          <w:p w:rsidR="00DF24F2" w:rsidP="00DF24F2" w14:paraId="54993267" w14:textId="3E0C1B25">
            <w:pPr>
              <w:jc w:val="center"/>
              <w:rPr>
                <w:rFonts w:ascii="Calibri" w:hAnsi="Calibri" w:cs="Calibri"/>
                <w:color w:val="000000"/>
              </w:rPr>
            </w:pPr>
            <w:r>
              <w:rPr>
                <w:rFonts w:ascii="Calibri" w:hAnsi="Calibri" w:cs="Calibri"/>
                <w:color w:val="000000"/>
              </w:rPr>
              <w:t>35</w:t>
            </w:r>
          </w:p>
        </w:tc>
        <w:tc>
          <w:tcPr>
            <w:tcW w:w="4737" w:type="dxa"/>
          </w:tcPr>
          <w:p w:rsidR="00DF24F2" w:rsidP="00DF24F2" w14:paraId="142F6B18" w14:textId="523DE244">
            <w:r>
              <w:t xml:space="preserve">One-Time Cost </w:t>
            </w:r>
          </w:p>
        </w:tc>
        <w:tc>
          <w:tcPr>
            <w:tcW w:w="7512" w:type="dxa"/>
          </w:tcPr>
          <w:p w:rsidR="00DF24F2" w:rsidP="00DF24F2" w14:paraId="7A2C2ABE" w14:textId="2B1E1AA7">
            <w:r>
              <w:t xml:space="preserve">If there is change in the one-time cost, provide the updated cost. </w:t>
            </w:r>
          </w:p>
        </w:tc>
      </w:tr>
      <w:tr w14:paraId="19A66C07" w14:textId="77777777" w:rsidTr="008C6DEB">
        <w:tblPrEx>
          <w:tblW w:w="13135" w:type="dxa"/>
          <w:tblInd w:w="-455" w:type="dxa"/>
          <w:tblLook w:val="04A0"/>
        </w:tblPrEx>
        <w:trPr>
          <w:cantSplit/>
          <w:trHeight w:val="638"/>
        </w:trPr>
        <w:tc>
          <w:tcPr>
            <w:tcW w:w="886" w:type="dxa"/>
          </w:tcPr>
          <w:p w:rsidR="00DF24F2" w:rsidP="00DF24F2" w14:paraId="54E36CCF" w14:textId="76CD2FFE">
            <w:pPr>
              <w:jc w:val="center"/>
              <w:rPr>
                <w:rFonts w:ascii="Calibri" w:hAnsi="Calibri" w:cs="Calibri"/>
                <w:color w:val="000000"/>
              </w:rPr>
            </w:pPr>
            <w:r>
              <w:rPr>
                <w:rFonts w:ascii="Calibri" w:hAnsi="Calibri" w:cs="Calibri"/>
                <w:color w:val="000000"/>
              </w:rPr>
              <w:t>36</w:t>
            </w:r>
          </w:p>
        </w:tc>
        <w:tc>
          <w:tcPr>
            <w:tcW w:w="4737" w:type="dxa"/>
          </w:tcPr>
          <w:p w:rsidR="00DF24F2" w:rsidP="00DF24F2" w14:paraId="33D2230E" w14:textId="0FE04372">
            <w:r>
              <w:t>One-Time Quantity</w:t>
            </w:r>
          </w:p>
        </w:tc>
        <w:tc>
          <w:tcPr>
            <w:tcW w:w="7512" w:type="dxa"/>
          </w:tcPr>
          <w:p w:rsidR="00DF24F2" w:rsidP="00DF24F2" w14:paraId="1F97B278" w14:textId="68950478">
            <w:r>
              <w:t xml:space="preserve"> If there was a change on the one-time quantity, provide the updated quantity amount.</w:t>
            </w:r>
          </w:p>
        </w:tc>
      </w:tr>
      <w:tr w14:paraId="1BF10856" w14:textId="77777777" w:rsidTr="004C5047">
        <w:tblPrEx>
          <w:tblW w:w="13135" w:type="dxa"/>
          <w:tblInd w:w="-455" w:type="dxa"/>
          <w:tblLook w:val="04A0"/>
        </w:tblPrEx>
        <w:trPr>
          <w:cantSplit/>
          <w:trHeight w:val="269"/>
        </w:trPr>
        <w:tc>
          <w:tcPr>
            <w:tcW w:w="886" w:type="dxa"/>
          </w:tcPr>
          <w:p w:rsidR="008C6DEB" w:rsidP="008C6DEB" w14:paraId="105F0805" w14:textId="6180379B">
            <w:pPr>
              <w:jc w:val="center"/>
              <w:rPr>
                <w:rFonts w:ascii="Calibri" w:hAnsi="Calibri"/>
              </w:rPr>
            </w:pPr>
            <w:r>
              <w:rPr>
                <w:rFonts w:ascii="Calibri" w:hAnsi="Calibri"/>
              </w:rPr>
              <w:t>37</w:t>
            </w:r>
          </w:p>
        </w:tc>
        <w:tc>
          <w:tcPr>
            <w:tcW w:w="4737" w:type="dxa"/>
          </w:tcPr>
          <w:p w:rsidR="008C6DEB" w:rsidP="008C6DEB" w14:paraId="28C352AD" w14:textId="46463BD8">
            <w:r>
              <w:t>Total One Time Cost</w:t>
            </w:r>
          </w:p>
        </w:tc>
        <w:tc>
          <w:tcPr>
            <w:tcW w:w="7512" w:type="dxa"/>
          </w:tcPr>
          <w:p w:rsidR="008C6DEB" w:rsidP="008C6DEB" w14:paraId="68478CCA" w14:textId="45AEF7E5">
            <w:r>
              <w:t>The system will calculate and display the updated total cost for updated non-recurring cost.</w:t>
            </w:r>
          </w:p>
        </w:tc>
      </w:tr>
      <w:tr w14:paraId="4560B874" w14:textId="77777777" w:rsidTr="004C5047">
        <w:tblPrEx>
          <w:tblW w:w="13135" w:type="dxa"/>
          <w:tblInd w:w="-455" w:type="dxa"/>
          <w:tblLook w:val="04A0"/>
        </w:tblPrEx>
        <w:trPr>
          <w:cantSplit/>
          <w:trHeight w:val="269"/>
        </w:trPr>
        <w:tc>
          <w:tcPr>
            <w:tcW w:w="886" w:type="dxa"/>
          </w:tcPr>
          <w:p w:rsidR="008C6DEB" w:rsidP="008C6DEB" w14:paraId="1C0257F6" w14:textId="12774A74">
            <w:pPr>
              <w:jc w:val="center"/>
              <w:rPr>
                <w:rFonts w:ascii="Calibri" w:hAnsi="Calibri"/>
              </w:rPr>
            </w:pPr>
            <w:r>
              <w:rPr>
                <w:rFonts w:ascii="Calibri" w:hAnsi="Calibri"/>
              </w:rPr>
              <w:t>38</w:t>
            </w:r>
          </w:p>
        </w:tc>
        <w:tc>
          <w:tcPr>
            <w:tcW w:w="4737" w:type="dxa"/>
          </w:tcPr>
          <w:p w:rsidR="008C6DEB" w:rsidP="008C6DEB" w14:paraId="20F52B2C" w14:textId="78A23E08">
            <w:r>
              <w:t>Type of Product/Make /Model</w:t>
            </w:r>
          </w:p>
        </w:tc>
        <w:tc>
          <w:tcPr>
            <w:tcW w:w="7512" w:type="dxa"/>
          </w:tcPr>
          <w:p w:rsidR="008C6DEB" w:rsidP="008C6DEB" w14:paraId="7885F04D" w14:textId="74C15A30">
            <w:r>
              <w:t xml:space="preserve">If the type of product, make or model changed, provide the updated type of product, make and model. </w:t>
            </w:r>
          </w:p>
        </w:tc>
      </w:tr>
      <w:tr w14:paraId="716ACCDD" w14:textId="77777777" w:rsidTr="004C5047">
        <w:tblPrEx>
          <w:tblW w:w="13135" w:type="dxa"/>
          <w:tblInd w:w="-455" w:type="dxa"/>
          <w:tblLook w:val="04A0"/>
        </w:tblPrEx>
        <w:trPr>
          <w:cantSplit/>
          <w:trHeight w:val="269"/>
        </w:trPr>
        <w:tc>
          <w:tcPr>
            <w:tcW w:w="886" w:type="dxa"/>
          </w:tcPr>
          <w:p w:rsidR="008C6DEB" w:rsidP="008C6DEB" w14:paraId="2AE10EF3" w14:textId="33785A33">
            <w:pPr>
              <w:jc w:val="center"/>
              <w:rPr>
                <w:rFonts w:ascii="Calibri" w:hAnsi="Calibri"/>
              </w:rPr>
            </w:pPr>
            <w:r>
              <w:rPr>
                <w:rFonts w:ascii="Calibri" w:hAnsi="Calibri"/>
              </w:rPr>
              <w:t>39</w:t>
            </w:r>
          </w:p>
        </w:tc>
        <w:tc>
          <w:tcPr>
            <w:tcW w:w="4737" w:type="dxa"/>
          </w:tcPr>
          <w:p w:rsidR="008C6DEB" w:rsidP="008C6DEB" w14:paraId="170759D2" w14:textId="62240ADA">
            <w:r>
              <w:t>One-Time Cost</w:t>
            </w:r>
          </w:p>
        </w:tc>
        <w:tc>
          <w:tcPr>
            <w:tcW w:w="7512" w:type="dxa"/>
          </w:tcPr>
          <w:p w:rsidR="008C6DEB" w:rsidP="008C6DEB" w14:paraId="100D8317" w14:textId="4F01C3CC">
            <w:r>
              <w:t>If the one-time coat has changed, provide the updated one-time cost.</w:t>
            </w:r>
          </w:p>
        </w:tc>
      </w:tr>
      <w:tr w14:paraId="652A93D4" w14:textId="77777777" w:rsidTr="004C5047">
        <w:tblPrEx>
          <w:tblW w:w="13135" w:type="dxa"/>
          <w:tblInd w:w="-455" w:type="dxa"/>
          <w:tblLook w:val="04A0"/>
        </w:tblPrEx>
        <w:trPr>
          <w:cantSplit/>
          <w:trHeight w:val="269"/>
        </w:trPr>
        <w:tc>
          <w:tcPr>
            <w:tcW w:w="886" w:type="dxa"/>
          </w:tcPr>
          <w:p w:rsidR="008C6DEB" w:rsidP="008C6DEB" w14:paraId="320634B5" w14:textId="66BE317B">
            <w:pPr>
              <w:jc w:val="center"/>
              <w:rPr>
                <w:rFonts w:ascii="Calibri" w:hAnsi="Calibri"/>
              </w:rPr>
            </w:pPr>
            <w:r>
              <w:rPr>
                <w:rFonts w:ascii="Calibri" w:hAnsi="Calibri"/>
              </w:rPr>
              <w:t>40</w:t>
            </w:r>
          </w:p>
        </w:tc>
        <w:tc>
          <w:tcPr>
            <w:tcW w:w="4737" w:type="dxa"/>
          </w:tcPr>
          <w:p w:rsidR="008C6DEB" w:rsidP="008C6DEB" w14:paraId="3320DFEB" w14:textId="2B1A4806">
            <w:r>
              <w:t>One-Time Quantity</w:t>
            </w:r>
          </w:p>
        </w:tc>
        <w:tc>
          <w:tcPr>
            <w:tcW w:w="7512" w:type="dxa"/>
          </w:tcPr>
          <w:p w:rsidR="008C6DEB" w:rsidP="008C6DEB" w14:paraId="0F3AFDE3" w14:textId="1E192405">
            <w:r>
              <w:t xml:space="preserve">If the one-time quantity amount has changed, provide the updated one-time quantity amount. </w:t>
            </w:r>
          </w:p>
        </w:tc>
      </w:tr>
      <w:tr w14:paraId="451471BC" w14:textId="77777777" w:rsidTr="004C5047">
        <w:tblPrEx>
          <w:tblW w:w="13135" w:type="dxa"/>
          <w:tblInd w:w="-455" w:type="dxa"/>
          <w:tblLook w:val="04A0"/>
        </w:tblPrEx>
        <w:trPr>
          <w:cantSplit/>
          <w:trHeight w:val="269"/>
        </w:trPr>
        <w:tc>
          <w:tcPr>
            <w:tcW w:w="886" w:type="dxa"/>
          </w:tcPr>
          <w:p w:rsidR="008C6DEB" w:rsidP="008C6DEB" w14:paraId="44CA62D0" w14:textId="42D9F75F">
            <w:pPr>
              <w:jc w:val="center"/>
              <w:rPr>
                <w:rFonts w:ascii="Calibri" w:hAnsi="Calibri"/>
              </w:rPr>
            </w:pPr>
            <w:r>
              <w:rPr>
                <w:rFonts w:ascii="Calibri" w:hAnsi="Calibri"/>
              </w:rPr>
              <w:t>41</w:t>
            </w:r>
          </w:p>
        </w:tc>
        <w:tc>
          <w:tcPr>
            <w:tcW w:w="4737" w:type="dxa"/>
          </w:tcPr>
          <w:p w:rsidR="008C6DEB" w:rsidP="008C6DEB" w14:paraId="233DAD1E" w14:textId="02D8D3CC">
            <w:r>
              <w:t xml:space="preserve">One-Time Total Cost </w:t>
            </w:r>
          </w:p>
        </w:tc>
        <w:tc>
          <w:tcPr>
            <w:tcW w:w="7512" w:type="dxa"/>
          </w:tcPr>
          <w:p w:rsidR="008C6DEB" w:rsidP="008C6DEB" w14:paraId="5D922E7C" w14:textId="77777777">
            <w:r>
              <w:t>The system will calculate and display the updated total undiscounted cost for eligible non-recurring cost.</w:t>
            </w:r>
          </w:p>
          <w:p w:rsidR="004A0AB7" w:rsidP="008C6DEB" w14:paraId="581C8DF1" w14:textId="77777777"/>
          <w:p w:rsidR="004A0AB7" w:rsidP="008C6DEB" w14:paraId="395A983D" w14:textId="77777777"/>
          <w:p w:rsidR="004A0AB7" w:rsidP="008C6DEB" w14:paraId="05E9C8C4" w14:textId="77777777"/>
          <w:p w:rsidR="004A0AB7" w:rsidP="008C6DEB" w14:paraId="2C548244" w14:textId="77777777"/>
          <w:p w:rsidR="004A0AB7" w:rsidP="008C6DEB" w14:paraId="10270C6D" w14:textId="74C7B415"/>
        </w:tc>
      </w:tr>
      <w:tr w14:paraId="3D72E595" w14:textId="77777777" w:rsidTr="004C5047">
        <w:tblPrEx>
          <w:tblW w:w="13135" w:type="dxa"/>
          <w:tblInd w:w="-455" w:type="dxa"/>
          <w:tblLook w:val="04A0"/>
        </w:tblPrEx>
        <w:trPr>
          <w:cantSplit/>
          <w:trHeight w:val="269"/>
        </w:trPr>
        <w:tc>
          <w:tcPr>
            <w:tcW w:w="13135" w:type="dxa"/>
            <w:gridSpan w:val="3"/>
          </w:tcPr>
          <w:p w:rsidR="008C6DEB" w:rsidP="008C6DEB" w14:paraId="0B1FFEE6" w14:textId="77777777">
            <w:pPr>
              <w:ind w:left="-15" w:firstLine="15"/>
              <w:jc w:val="center"/>
              <w:rPr>
                <w:b/>
                <w:i/>
              </w:rPr>
            </w:pPr>
            <w:r w:rsidRPr="00496EE8">
              <w:rPr>
                <w:b/>
                <w:i/>
              </w:rPr>
              <w:t>Certifications</w:t>
            </w:r>
          </w:p>
          <w:p w:rsidR="004A0AB7" w:rsidRPr="00496EE8" w:rsidP="008C6DEB" w14:paraId="49D2F7A2" w14:textId="41162F43">
            <w:pPr>
              <w:ind w:left="-15" w:firstLine="15"/>
              <w:jc w:val="center"/>
              <w:rPr>
                <w:b/>
              </w:rPr>
            </w:pPr>
          </w:p>
        </w:tc>
      </w:tr>
      <w:tr w14:paraId="2DC568E3" w14:textId="77777777" w:rsidTr="004C5047">
        <w:tblPrEx>
          <w:tblW w:w="13135" w:type="dxa"/>
          <w:tblInd w:w="-455" w:type="dxa"/>
          <w:tblLook w:val="04A0"/>
        </w:tblPrEx>
        <w:trPr>
          <w:cantSplit/>
          <w:trHeight w:val="269"/>
        </w:trPr>
        <w:tc>
          <w:tcPr>
            <w:tcW w:w="886" w:type="dxa"/>
          </w:tcPr>
          <w:p w:rsidR="008C6DEB" w:rsidRPr="00B771D2" w:rsidP="008C6DEB" w14:paraId="25C5FBC9" w14:textId="5B91C5BD">
            <w:pPr>
              <w:jc w:val="center"/>
              <w:rPr>
                <w:rFonts w:ascii="Calibri" w:hAnsi="Calibri"/>
              </w:rPr>
            </w:pPr>
            <w:r>
              <w:rPr>
                <w:rFonts w:ascii="Calibri" w:hAnsi="Calibri"/>
              </w:rPr>
              <w:t>42</w:t>
            </w:r>
          </w:p>
        </w:tc>
        <w:tc>
          <w:tcPr>
            <w:tcW w:w="4737" w:type="dxa"/>
          </w:tcPr>
          <w:p w:rsidR="008C6DEB" w:rsidRPr="00B771D2" w:rsidP="008C6DEB" w14:paraId="3759137B" w14:textId="1B71B5FC">
            <w:r w:rsidRPr="00393247">
              <w:t>I certify</w:t>
            </w:r>
            <w:r w:rsidR="007467F9">
              <w:t xml:space="preserve"> under penalty of perjury</w:t>
            </w:r>
            <w:r w:rsidRPr="00393247">
              <w:t xml:space="preserve"> that I am authorized to submit this </w:t>
            </w:r>
            <w:r w:rsidR="007467F9">
              <w:t xml:space="preserve">application on behalf of the above-named applicant </w:t>
            </w:r>
            <w:r w:rsidR="008256C7">
              <w:t xml:space="preserve">or service provider </w:t>
            </w:r>
            <w:r w:rsidR="007467F9">
              <w:t xml:space="preserve">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008C6DEB" w:rsidRPr="00B771D2" w:rsidP="008C6DEB" w14:paraId="7B95C258" w14:textId="3C5AD11B">
            <w:r w:rsidRPr="00393247">
              <w:t xml:space="preserve">The authorized representative of the </w:t>
            </w:r>
            <w:r>
              <w:t>applicant</w:t>
            </w:r>
            <w:r w:rsidR="007467F9">
              <w:t xml:space="preserve"> </w:t>
            </w:r>
            <w:r w:rsidR="007F186F">
              <w:t xml:space="preserve">or service provider </w:t>
            </w:r>
            <w:r w:rsidRPr="00393247">
              <w:t>must provide this certification.</w:t>
            </w:r>
          </w:p>
        </w:tc>
      </w:tr>
      <w:tr w14:paraId="5AEDC629" w14:textId="77777777" w:rsidTr="004C5047">
        <w:tblPrEx>
          <w:tblW w:w="13135" w:type="dxa"/>
          <w:tblInd w:w="-455" w:type="dxa"/>
          <w:tblLook w:val="04A0"/>
        </w:tblPrEx>
        <w:trPr>
          <w:cantSplit/>
          <w:trHeight w:val="269"/>
        </w:trPr>
        <w:tc>
          <w:tcPr>
            <w:tcW w:w="886" w:type="dxa"/>
          </w:tcPr>
          <w:p w:rsidR="008C6DEB" w:rsidP="008C6DEB" w14:paraId="652217E3" w14:textId="03FA2574">
            <w:pPr>
              <w:jc w:val="center"/>
              <w:rPr>
                <w:rFonts w:ascii="Calibri" w:hAnsi="Calibri"/>
              </w:rPr>
            </w:pPr>
            <w:r>
              <w:rPr>
                <w:rFonts w:ascii="Calibri" w:hAnsi="Calibri"/>
              </w:rPr>
              <w:t>43</w:t>
            </w:r>
          </w:p>
        </w:tc>
        <w:tc>
          <w:tcPr>
            <w:tcW w:w="4737" w:type="dxa"/>
          </w:tcPr>
          <w:p w:rsidR="008C6DEB" w:rsidRPr="00B771D2" w:rsidP="008C6DEB" w14:paraId="67FB5566" w14:textId="3843B625">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sidR="008256C7">
              <w:rPr>
                <w:rFonts w:ascii="Times New Roman" w:hAnsi="Times New Roman" w:cs="Times New Roman"/>
                <w:color w:val="000000"/>
              </w:rPr>
              <w:t>§§</w:t>
            </w:r>
            <w:r w:rsidR="008256C7">
              <w:rPr>
                <w:color w:val="000000"/>
              </w:rPr>
              <w:t xml:space="preserve"> </w:t>
            </w:r>
            <w:r w:rsidRPr="002749FD">
              <w:rPr>
                <w:color w:val="000000"/>
              </w:rPr>
              <w:t xml:space="preserve">1001, 286-287 and 1341 and Title 31, </w:t>
            </w:r>
            <w:r w:rsidR="008256C7">
              <w:rPr>
                <w:rFonts w:ascii="Times New Roman" w:hAnsi="Times New Roman" w:cs="Times New Roman"/>
                <w:color w:val="000000"/>
              </w:rPr>
              <w:t>§§</w:t>
            </w:r>
            <w:r w:rsidRPr="002749FD">
              <w:rPr>
                <w:color w:val="000000"/>
              </w:rPr>
              <w:t xml:space="preserve"> 3729–3730 and 3801–3812).</w:t>
            </w:r>
          </w:p>
        </w:tc>
        <w:tc>
          <w:tcPr>
            <w:tcW w:w="7512" w:type="dxa"/>
          </w:tcPr>
          <w:p w:rsidR="008C6DEB" w:rsidRPr="006B45A3" w:rsidP="008C6DEB" w14:paraId="43BA3E1D" w14:textId="296EBB27">
            <w:bookmarkStart w:id="0" w:name="_Hlk71061945"/>
            <w:r w:rsidRPr="003118E6">
              <w:t xml:space="preserve">The authorized representative of the </w:t>
            </w:r>
            <w:r>
              <w:t>applicant</w:t>
            </w:r>
            <w:r w:rsidR="00FA21F4">
              <w:t xml:space="preserve"> </w:t>
            </w:r>
            <w:r w:rsidR="007F186F">
              <w:t xml:space="preserve">or service provider </w:t>
            </w:r>
            <w:r w:rsidRPr="003118E6">
              <w:t>must provide this certification.</w:t>
            </w:r>
            <w:bookmarkEnd w:id="0"/>
          </w:p>
        </w:tc>
      </w:tr>
      <w:tr w14:paraId="7CC21225" w14:textId="77777777" w:rsidTr="004C5047">
        <w:tblPrEx>
          <w:tblW w:w="13135" w:type="dxa"/>
          <w:tblInd w:w="-455" w:type="dxa"/>
          <w:tblLook w:val="04A0"/>
        </w:tblPrEx>
        <w:trPr>
          <w:cantSplit/>
          <w:trHeight w:val="269"/>
        </w:trPr>
        <w:tc>
          <w:tcPr>
            <w:tcW w:w="886" w:type="dxa"/>
          </w:tcPr>
          <w:p w:rsidR="00FA21F4" w:rsidP="008C6DEB" w14:paraId="06ACDCD5" w14:textId="512ACCA0">
            <w:pPr>
              <w:jc w:val="center"/>
              <w:rPr>
                <w:rFonts w:ascii="Calibri" w:hAnsi="Calibri"/>
              </w:rPr>
            </w:pPr>
            <w:r>
              <w:rPr>
                <w:rFonts w:ascii="Calibri" w:hAnsi="Calibri"/>
              </w:rPr>
              <w:t>44</w:t>
            </w:r>
          </w:p>
        </w:tc>
        <w:tc>
          <w:tcPr>
            <w:tcW w:w="4737" w:type="dxa"/>
          </w:tcPr>
          <w:p w:rsidR="00FA21F4" w:rsidRPr="00FA21F4" w:rsidP="008C6DEB" w14:paraId="30A0810A" w14:textId="07B8E806">
            <w:pPr>
              <w:rPr>
                <w:rFonts w:cstheme="minorHAnsi"/>
              </w:rPr>
            </w:pPr>
            <w:r w:rsidRPr="00FA21F4">
              <w:rPr>
                <w:rFonts w:cstheme="minorHAnsi"/>
              </w:rPr>
              <w:t xml:space="preserve">The applicant </w:t>
            </w:r>
            <w:r w:rsidR="008256C7">
              <w:rPr>
                <w:rFonts w:cstheme="minorHAnsi"/>
              </w:rPr>
              <w:t xml:space="preserve">or service provider </w:t>
            </w:r>
            <w:r w:rsidRPr="00FA21F4">
              <w:rPr>
                <w:rFonts w:cstheme="minorHAnsi"/>
              </w:rPr>
              <w:t>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00FA21F4" w:rsidRPr="003118E6" w:rsidP="008C6DEB" w14:paraId="1883362D" w14:textId="1D14F1B0">
            <w:r w:rsidRPr="003118E6">
              <w:t xml:space="preserve">The authorized representative of the </w:t>
            </w:r>
            <w:r>
              <w:t xml:space="preserve">applicant </w:t>
            </w:r>
            <w:r w:rsidR="007F186F">
              <w:t xml:space="preserve">or service provider </w:t>
            </w:r>
            <w:r w:rsidRPr="003118E6">
              <w:t>must provide this certification.</w:t>
            </w:r>
          </w:p>
        </w:tc>
      </w:tr>
      <w:tr w14:paraId="57267F2D" w14:textId="77777777" w:rsidTr="004C5047">
        <w:tblPrEx>
          <w:tblW w:w="13135" w:type="dxa"/>
          <w:tblInd w:w="-455" w:type="dxa"/>
          <w:tblLook w:val="04A0"/>
        </w:tblPrEx>
        <w:trPr>
          <w:cantSplit/>
          <w:trHeight w:val="269"/>
        </w:trPr>
        <w:tc>
          <w:tcPr>
            <w:tcW w:w="886" w:type="dxa"/>
          </w:tcPr>
          <w:p w:rsidR="008C6DEB" w:rsidRPr="00B771D2" w:rsidP="008C6DEB" w14:paraId="71B6C51E" w14:textId="5CB80F82">
            <w:pPr>
              <w:jc w:val="center"/>
              <w:rPr>
                <w:rFonts w:ascii="Calibri" w:hAnsi="Calibri"/>
              </w:rPr>
            </w:pPr>
            <w:r>
              <w:rPr>
                <w:rFonts w:ascii="Calibri" w:hAnsi="Calibri"/>
              </w:rPr>
              <w:t>45</w:t>
            </w:r>
          </w:p>
        </w:tc>
        <w:tc>
          <w:tcPr>
            <w:tcW w:w="4737" w:type="dxa"/>
          </w:tcPr>
          <w:p w:rsidR="008C6DEB" w:rsidRPr="00B771D2" w:rsidP="008C6DEB" w14:paraId="0BB50F81" w14:textId="77777777">
            <w:r w:rsidRPr="00B771D2">
              <w:t xml:space="preserve">Signature </w:t>
            </w:r>
          </w:p>
        </w:tc>
        <w:tc>
          <w:tcPr>
            <w:tcW w:w="7512" w:type="dxa"/>
          </w:tcPr>
          <w:p w:rsidR="008C6DEB" w:rsidRPr="00B771D2" w:rsidP="008C6DEB" w14:paraId="4716F408" w14:textId="3C13A794">
            <w:r w:rsidRPr="003118E6">
              <w:t xml:space="preserve">The authorized representative of the </w:t>
            </w:r>
            <w:r>
              <w:t xml:space="preserve">applicant </w:t>
            </w:r>
            <w:r w:rsidR="007F186F">
              <w:t xml:space="preserve">or service provider </w:t>
            </w:r>
            <w:r>
              <w:t xml:space="preserve">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14:paraId="0CBFA23A" w14:textId="77777777" w:rsidTr="004C5047">
        <w:tblPrEx>
          <w:tblW w:w="13135" w:type="dxa"/>
          <w:tblInd w:w="-455" w:type="dxa"/>
          <w:tblLook w:val="04A0"/>
        </w:tblPrEx>
        <w:trPr>
          <w:cantSplit/>
          <w:trHeight w:val="269"/>
        </w:trPr>
        <w:tc>
          <w:tcPr>
            <w:tcW w:w="886" w:type="dxa"/>
          </w:tcPr>
          <w:p w:rsidR="008C6DEB" w:rsidRPr="00B771D2" w:rsidP="008C6DEB" w14:paraId="7AE9B530" w14:textId="27A070B2">
            <w:pPr>
              <w:jc w:val="center"/>
              <w:rPr>
                <w:rFonts w:ascii="Calibri" w:hAnsi="Calibri"/>
              </w:rPr>
            </w:pPr>
            <w:r>
              <w:rPr>
                <w:rFonts w:ascii="Calibri" w:hAnsi="Calibri"/>
              </w:rPr>
              <w:t>46</w:t>
            </w:r>
          </w:p>
        </w:tc>
        <w:tc>
          <w:tcPr>
            <w:tcW w:w="4737" w:type="dxa"/>
          </w:tcPr>
          <w:p w:rsidR="008C6DEB" w:rsidRPr="00B771D2" w:rsidP="008C6DEB" w14:paraId="72D8FC74" w14:textId="77777777">
            <w:r w:rsidRPr="00B771D2">
              <w:t>Date Submitted</w:t>
            </w:r>
          </w:p>
        </w:tc>
        <w:tc>
          <w:tcPr>
            <w:tcW w:w="7512" w:type="dxa"/>
          </w:tcPr>
          <w:p w:rsidR="008C6DEB" w:rsidRPr="00B771D2" w:rsidP="008C6DEB" w14:paraId="57B81322" w14:textId="77777777">
            <w:r w:rsidRPr="00B771D2">
              <w:t>Auto generated by system.</w:t>
            </w:r>
          </w:p>
        </w:tc>
      </w:tr>
      <w:tr w14:paraId="7F3B3A61" w14:textId="77777777" w:rsidTr="004C5047">
        <w:tblPrEx>
          <w:tblW w:w="13135" w:type="dxa"/>
          <w:tblInd w:w="-455" w:type="dxa"/>
          <w:tblLook w:val="04A0"/>
        </w:tblPrEx>
        <w:trPr>
          <w:cantSplit/>
          <w:trHeight w:val="70"/>
        </w:trPr>
        <w:tc>
          <w:tcPr>
            <w:tcW w:w="886" w:type="dxa"/>
          </w:tcPr>
          <w:p w:rsidR="008C6DEB" w:rsidRPr="00B771D2" w:rsidP="008C6DEB" w14:paraId="2EBF4285" w14:textId="75192F44">
            <w:pPr>
              <w:jc w:val="center"/>
              <w:rPr>
                <w:rFonts w:ascii="Calibri" w:hAnsi="Calibri"/>
              </w:rPr>
            </w:pPr>
            <w:r>
              <w:rPr>
                <w:rFonts w:ascii="Calibri" w:hAnsi="Calibri"/>
              </w:rPr>
              <w:t>47</w:t>
            </w:r>
          </w:p>
        </w:tc>
        <w:tc>
          <w:tcPr>
            <w:tcW w:w="4737" w:type="dxa"/>
          </w:tcPr>
          <w:p w:rsidR="008C6DEB" w:rsidRPr="00B771D2" w:rsidP="008C6DEB" w14:paraId="7A67ABAC" w14:textId="77777777">
            <w:r w:rsidRPr="00B771D2">
              <w:t>Date Signed</w:t>
            </w:r>
          </w:p>
        </w:tc>
        <w:tc>
          <w:tcPr>
            <w:tcW w:w="7512" w:type="dxa"/>
          </w:tcPr>
          <w:p w:rsidR="008C6DEB" w:rsidRPr="00B771D2" w:rsidP="008C6DEB" w14:paraId="74F76F3A" w14:textId="77777777">
            <w:r w:rsidRPr="00B771D2">
              <w:t>Auto generated by system.</w:t>
            </w:r>
          </w:p>
        </w:tc>
      </w:tr>
      <w:tr w14:paraId="5EBE5297" w14:textId="77777777" w:rsidTr="004C5047">
        <w:tblPrEx>
          <w:tblW w:w="13135" w:type="dxa"/>
          <w:tblInd w:w="-455" w:type="dxa"/>
          <w:tblLook w:val="04A0"/>
        </w:tblPrEx>
        <w:trPr>
          <w:cantSplit/>
          <w:trHeight w:val="269"/>
        </w:trPr>
        <w:tc>
          <w:tcPr>
            <w:tcW w:w="886" w:type="dxa"/>
          </w:tcPr>
          <w:p w:rsidR="008C6DEB" w:rsidRPr="00B771D2" w:rsidP="008C6DEB" w14:paraId="1E3B9646" w14:textId="7CA81370">
            <w:pPr>
              <w:jc w:val="center"/>
              <w:rPr>
                <w:rFonts w:ascii="Calibri" w:hAnsi="Calibri"/>
              </w:rPr>
            </w:pPr>
            <w:r>
              <w:rPr>
                <w:rFonts w:ascii="Calibri" w:hAnsi="Calibri"/>
              </w:rPr>
              <w:t>48</w:t>
            </w:r>
          </w:p>
        </w:tc>
        <w:tc>
          <w:tcPr>
            <w:tcW w:w="4737" w:type="dxa"/>
          </w:tcPr>
          <w:p w:rsidR="008C6DEB" w:rsidRPr="00B771D2" w:rsidP="008C6DEB" w14:paraId="6F00B8CB" w14:textId="15373977">
            <w:r>
              <w:t>Authorized Person</w:t>
            </w:r>
            <w:r w:rsidRPr="00B771D2">
              <w:t xml:space="preserve"> Name</w:t>
            </w:r>
          </w:p>
        </w:tc>
        <w:tc>
          <w:tcPr>
            <w:tcW w:w="7512" w:type="dxa"/>
          </w:tcPr>
          <w:p w:rsidR="008C6DEB" w:rsidRPr="00B771D2" w:rsidP="008C6DEB" w14:paraId="61E5C2BF" w14:textId="244D421B">
            <w:r w:rsidRPr="00B771D2">
              <w:t xml:space="preserve">This is the name of the </w:t>
            </w:r>
            <w:r>
              <w:t>Authorized Person</w:t>
            </w:r>
            <w:r w:rsidRPr="00B771D2">
              <w:t xml:space="preserve"> </w:t>
            </w:r>
            <w:r>
              <w:t>certifying</w:t>
            </w:r>
            <w:r w:rsidRPr="00B771D2">
              <w:t xml:space="preserve"> </w:t>
            </w:r>
            <w:r>
              <w:t>the Post-Commitment Request Form on behalf of the applicant</w:t>
            </w:r>
            <w:r w:rsidR="007F186F">
              <w:t xml:space="preserve"> or service provider</w:t>
            </w:r>
            <w:r>
              <w:t>.  This field will be auto-populated if the name of the Authorized Person is already within the system.</w:t>
            </w:r>
          </w:p>
        </w:tc>
      </w:tr>
      <w:tr w14:paraId="22E4F067" w14:textId="77777777" w:rsidTr="004C5047">
        <w:tblPrEx>
          <w:tblW w:w="13135" w:type="dxa"/>
          <w:tblInd w:w="-455" w:type="dxa"/>
          <w:tblLook w:val="04A0"/>
        </w:tblPrEx>
        <w:trPr>
          <w:cantSplit/>
          <w:trHeight w:val="269"/>
        </w:trPr>
        <w:tc>
          <w:tcPr>
            <w:tcW w:w="886" w:type="dxa"/>
          </w:tcPr>
          <w:p w:rsidR="008C6DEB" w:rsidRPr="00B771D2" w:rsidP="008C6DEB" w14:paraId="467361D7" w14:textId="01784922">
            <w:pPr>
              <w:jc w:val="center"/>
              <w:rPr>
                <w:rFonts w:ascii="Calibri" w:hAnsi="Calibri"/>
              </w:rPr>
            </w:pPr>
            <w:r>
              <w:rPr>
                <w:rFonts w:ascii="Calibri" w:hAnsi="Calibri"/>
              </w:rPr>
              <w:t>49</w:t>
            </w:r>
          </w:p>
        </w:tc>
        <w:tc>
          <w:tcPr>
            <w:tcW w:w="4737" w:type="dxa"/>
          </w:tcPr>
          <w:p w:rsidR="008C6DEB" w:rsidRPr="00B771D2" w:rsidP="008C6DEB" w14:paraId="537D6007" w14:textId="36A701DA">
            <w:r>
              <w:t>Authorized Person</w:t>
            </w:r>
            <w:r w:rsidRPr="00B771D2">
              <w:t>’s Employer</w:t>
            </w:r>
          </w:p>
        </w:tc>
        <w:tc>
          <w:tcPr>
            <w:tcW w:w="7512" w:type="dxa"/>
          </w:tcPr>
          <w:p w:rsidR="008C6DEB" w:rsidRPr="00B771D2" w:rsidP="008C6DEB" w14:paraId="3DC481F4" w14:textId="62849BF8">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xml:space="preserve">. </w:t>
            </w:r>
            <w:r w:rsidRPr="00B771D2">
              <w:t xml:space="preserve"> </w:t>
            </w:r>
            <w:r>
              <w:t>This field will be auto-populated if already within the system.</w:t>
            </w:r>
          </w:p>
        </w:tc>
      </w:tr>
      <w:tr w14:paraId="5466875D" w14:textId="77777777" w:rsidTr="004C5047">
        <w:tblPrEx>
          <w:tblW w:w="13135" w:type="dxa"/>
          <w:tblInd w:w="-455" w:type="dxa"/>
          <w:tblLook w:val="04A0"/>
        </w:tblPrEx>
        <w:trPr>
          <w:cantSplit/>
          <w:trHeight w:val="269"/>
        </w:trPr>
        <w:tc>
          <w:tcPr>
            <w:tcW w:w="886" w:type="dxa"/>
          </w:tcPr>
          <w:p w:rsidR="008C6DEB" w:rsidRPr="00B771D2" w:rsidP="008C6DEB" w14:paraId="43E759B6" w14:textId="7E4FE6E3">
            <w:pPr>
              <w:jc w:val="center"/>
              <w:rPr>
                <w:rFonts w:ascii="Calibri" w:hAnsi="Calibri"/>
              </w:rPr>
            </w:pPr>
            <w:r>
              <w:rPr>
                <w:rFonts w:ascii="Calibri" w:hAnsi="Calibri"/>
              </w:rPr>
              <w:t>50</w:t>
            </w:r>
          </w:p>
        </w:tc>
        <w:tc>
          <w:tcPr>
            <w:tcW w:w="4737" w:type="dxa"/>
          </w:tcPr>
          <w:p w:rsidR="008C6DEB" w:rsidRPr="00B771D2" w:rsidP="008C6DEB" w14:paraId="1D698119" w14:textId="6142FDE7">
            <w:r>
              <w:t>Authorized Person</w:t>
            </w:r>
            <w:r w:rsidRPr="00B771D2">
              <w:t>’s Employer FCC RN</w:t>
            </w:r>
          </w:p>
        </w:tc>
        <w:tc>
          <w:tcPr>
            <w:tcW w:w="7512" w:type="dxa"/>
          </w:tcPr>
          <w:p w:rsidR="008C6DEB" w:rsidRPr="00B771D2" w:rsidP="008C6DEB" w14:paraId="1D544487" w14:textId="47752A2F">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This field will be auto-populated if already within the system.</w:t>
            </w:r>
          </w:p>
        </w:tc>
      </w:tr>
      <w:tr w14:paraId="34EED252" w14:textId="77777777" w:rsidTr="004C5047">
        <w:tblPrEx>
          <w:tblW w:w="13135" w:type="dxa"/>
          <w:tblInd w:w="-455" w:type="dxa"/>
          <w:tblLook w:val="04A0"/>
        </w:tblPrEx>
        <w:trPr>
          <w:cantSplit/>
          <w:trHeight w:val="269"/>
        </w:trPr>
        <w:tc>
          <w:tcPr>
            <w:tcW w:w="886" w:type="dxa"/>
          </w:tcPr>
          <w:p w:rsidR="008C6DEB" w:rsidRPr="00B771D2" w:rsidP="008C6DEB" w14:paraId="7C63E88D" w14:textId="3995F948">
            <w:pPr>
              <w:jc w:val="center"/>
              <w:rPr>
                <w:rFonts w:ascii="Calibri" w:hAnsi="Calibri"/>
              </w:rPr>
            </w:pPr>
            <w:r>
              <w:rPr>
                <w:rFonts w:ascii="Calibri" w:hAnsi="Calibri"/>
              </w:rPr>
              <w:t>51</w:t>
            </w:r>
          </w:p>
        </w:tc>
        <w:tc>
          <w:tcPr>
            <w:tcW w:w="4737" w:type="dxa"/>
          </w:tcPr>
          <w:p w:rsidR="008C6DEB" w:rsidRPr="00B771D2" w:rsidP="008C6DEB" w14:paraId="1FDD6D66" w14:textId="5ACFB85E">
            <w:r>
              <w:t>Authorized Person</w:t>
            </w:r>
            <w:r w:rsidRPr="00B771D2">
              <w:t>’s Title/Position</w:t>
            </w:r>
          </w:p>
        </w:tc>
        <w:tc>
          <w:tcPr>
            <w:tcW w:w="7512" w:type="dxa"/>
          </w:tcPr>
          <w:p w:rsidR="008C6DEB" w:rsidRPr="00B771D2" w:rsidP="008C6DEB" w14:paraId="6F68B8A9" w14:textId="4982D8C1">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F186F">
              <w:t xml:space="preserve"> or service provider</w:t>
            </w:r>
            <w:r w:rsidR="007467F9">
              <w:t>.</w:t>
            </w:r>
            <w:r>
              <w:t xml:space="preserve">  This field will be auto-populated if already within the system.</w:t>
            </w:r>
          </w:p>
        </w:tc>
      </w:tr>
      <w:tr w14:paraId="35F42D06" w14:textId="77777777" w:rsidTr="004C5047">
        <w:tblPrEx>
          <w:tblW w:w="13135" w:type="dxa"/>
          <w:tblInd w:w="-455" w:type="dxa"/>
          <w:tblLook w:val="04A0"/>
        </w:tblPrEx>
        <w:trPr>
          <w:cantSplit/>
          <w:trHeight w:val="269"/>
        </w:trPr>
        <w:tc>
          <w:tcPr>
            <w:tcW w:w="886" w:type="dxa"/>
          </w:tcPr>
          <w:p w:rsidR="008C6DEB" w:rsidRPr="00B771D2" w:rsidP="008C6DEB" w14:paraId="490754D4" w14:textId="2BB05EE3">
            <w:pPr>
              <w:jc w:val="center"/>
              <w:rPr>
                <w:rFonts w:ascii="Calibri" w:hAnsi="Calibri"/>
              </w:rPr>
            </w:pPr>
            <w:r>
              <w:rPr>
                <w:rFonts w:ascii="Calibri" w:hAnsi="Calibri"/>
              </w:rPr>
              <w:t>52</w:t>
            </w:r>
          </w:p>
        </w:tc>
        <w:tc>
          <w:tcPr>
            <w:tcW w:w="4737" w:type="dxa"/>
          </w:tcPr>
          <w:p w:rsidR="008C6DEB" w:rsidRPr="00B771D2" w:rsidP="008C6DEB" w14:paraId="394E15F8" w14:textId="379AAA95">
            <w:r>
              <w:t>Authorized Person</w:t>
            </w:r>
            <w:r w:rsidRPr="00B771D2">
              <w:t>’s Mailing Address</w:t>
            </w:r>
          </w:p>
        </w:tc>
        <w:tc>
          <w:tcPr>
            <w:tcW w:w="7512" w:type="dxa"/>
          </w:tcPr>
          <w:p w:rsidR="008C6DEB" w:rsidRPr="00B771D2" w:rsidP="008C6DEB" w14:paraId="34FF74A1" w14:textId="7E5B34EC">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xml:space="preserve">. </w:t>
            </w:r>
            <w:r w:rsidRPr="00B771D2">
              <w:t xml:space="preserve"> </w:t>
            </w:r>
            <w:r>
              <w:t>This field will be auto-populated if already within the system.</w:t>
            </w:r>
          </w:p>
        </w:tc>
      </w:tr>
      <w:tr w14:paraId="7499FACE" w14:textId="77777777" w:rsidTr="004C5047">
        <w:tblPrEx>
          <w:tblW w:w="13135" w:type="dxa"/>
          <w:tblInd w:w="-455" w:type="dxa"/>
          <w:tblLook w:val="04A0"/>
        </w:tblPrEx>
        <w:trPr>
          <w:cantSplit/>
          <w:trHeight w:val="269"/>
        </w:trPr>
        <w:tc>
          <w:tcPr>
            <w:tcW w:w="886" w:type="dxa"/>
          </w:tcPr>
          <w:p w:rsidR="008C6DEB" w:rsidRPr="00B771D2" w:rsidP="008C6DEB" w14:paraId="737019D7" w14:textId="13D662D0">
            <w:pPr>
              <w:jc w:val="center"/>
              <w:rPr>
                <w:rFonts w:ascii="Calibri" w:hAnsi="Calibri"/>
              </w:rPr>
            </w:pPr>
            <w:r>
              <w:rPr>
                <w:rFonts w:ascii="Calibri" w:hAnsi="Calibri"/>
              </w:rPr>
              <w:t>53</w:t>
            </w:r>
          </w:p>
        </w:tc>
        <w:tc>
          <w:tcPr>
            <w:tcW w:w="4737" w:type="dxa"/>
          </w:tcPr>
          <w:p w:rsidR="008C6DEB" w:rsidRPr="00B771D2" w:rsidP="008C6DEB" w14:paraId="2E9C4511" w14:textId="37817ADB">
            <w:r>
              <w:t>Authorized Person</w:t>
            </w:r>
            <w:r w:rsidRPr="00B771D2">
              <w:t xml:space="preserve"> Telephone Number</w:t>
            </w:r>
          </w:p>
        </w:tc>
        <w:tc>
          <w:tcPr>
            <w:tcW w:w="7512" w:type="dxa"/>
          </w:tcPr>
          <w:p w:rsidR="008C6DEB" w:rsidRPr="00B771D2" w:rsidP="008C6DEB" w14:paraId="2A52F2CD" w14:textId="531A8473">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r w14:paraId="0A784248" w14:textId="77777777" w:rsidTr="004C5047">
        <w:tblPrEx>
          <w:tblW w:w="13135" w:type="dxa"/>
          <w:tblInd w:w="-455" w:type="dxa"/>
          <w:tblLook w:val="04A0"/>
        </w:tblPrEx>
        <w:trPr>
          <w:cantSplit/>
          <w:trHeight w:val="269"/>
        </w:trPr>
        <w:tc>
          <w:tcPr>
            <w:tcW w:w="886" w:type="dxa"/>
          </w:tcPr>
          <w:p w:rsidR="008C6DEB" w:rsidRPr="00B771D2" w:rsidP="008C6DEB" w14:paraId="5237A2CD" w14:textId="208DBA6B">
            <w:pPr>
              <w:jc w:val="center"/>
              <w:rPr>
                <w:rFonts w:ascii="Calibri" w:hAnsi="Calibri"/>
              </w:rPr>
            </w:pPr>
            <w:r>
              <w:rPr>
                <w:rFonts w:ascii="Calibri" w:hAnsi="Calibri"/>
              </w:rPr>
              <w:t>54</w:t>
            </w:r>
          </w:p>
        </w:tc>
        <w:tc>
          <w:tcPr>
            <w:tcW w:w="4737" w:type="dxa"/>
          </w:tcPr>
          <w:p w:rsidR="008C6DEB" w:rsidRPr="00B771D2" w:rsidP="008C6DEB" w14:paraId="3B6D76F4" w14:textId="7D647AB8">
            <w:r>
              <w:t>Authorized Person</w:t>
            </w:r>
            <w:r w:rsidRPr="00B771D2">
              <w:t xml:space="preserve"> Email Address</w:t>
            </w:r>
          </w:p>
        </w:tc>
        <w:tc>
          <w:tcPr>
            <w:tcW w:w="7512" w:type="dxa"/>
          </w:tcPr>
          <w:p w:rsidR="008C6DEB" w:rsidRPr="00B771D2" w:rsidP="008C6DEB" w14:paraId="52746429" w14:textId="5A239F8F">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bl>
    <w:p w:rsidR="0085768C" w:rsidP="00760C5F" w14:paraId="429381AC" w14:textId="78356B91"/>
    <w:sectPr w:rsidSect="00210560">
      <w:headerReference w:type="default" r:id="rId8"/>
      <w:footerReference w:type="default" r:id="rId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9B790C" w14:paraId="05905C00" w14:textId="1EAC0546">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rsidR="009B790C" w14:paraId="0E261D6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59A1" w14:paraId="4DF49157" w14:textId="4F076E1D">
    <w:pPr>
      <w:pStyle w:val="Header"/>
      <w:rPr>
        <w:b/>
      </w:rPr>
    </w:pPr>
    <w:r w:rsidRPr="00A23F11">
      <w:rPr>
        <w:b/>
      </w:rPr>
      <w:t xml:space="preserve">OMB </w:t>
    </w:r>
    <w:r w:rsidR="00BE585F">
      <w:rPr>
        <w:b/>
      </w:rPr>
      <w:t xml:space="preserve">Control No. </w:t>
    </w:r>
    <w:r w:rsidR="000E0009">
      <w:rPr>
        <w:b/>
      </w:rPr>
      <w:t>3060-</w:t>
    </w:r>
    <w:r w:rsidR="00BE585F">
      <w:rPr>
        <w:b/>
      </w:rPr>
      <w:t>1286</w:t>
    </w:r>
    <w:r>
      <w:rPr>
        <w:b/>
      </w:rPr>
      <w:tab/>
    </w:r>
    <w:r>
      <w:rPr>
        <w:b/>
      </w:rPr>
      <w:tab/>
    </w:r>
    <w:r>
      <w:rPr>
        <w:b/>
      </w:rPr>
      <w:tab/>
    </w:r>
    <w:r w:rsidR="003E77BB">
      <w:rPr>
        <w:b/>
      </w:rPr>
      <w:t>Estimated Time per Response</w:t>
    </w:r>
  </w:p>
  <w:p w:rsidR="00B957A0" w14:paraId="77A583F3" w14:textId="71985D07">
    <w:pPr>
      <w:pStyle w:val="Header"/>
      <w:rPr>
        <w:b/>
      </w:rPr>
    </w:pPr>
    <w:r>
      <w:rPr>
        <w:b/>
      </w:rPr>
      <w:t>M</w:t>
    </w:r>
    <w:r w:rsidR="001B656D">
      <w:rPr>
        <w:b/>
      </w:rPr>
      <w:t>onth 202</w:t>
    </w:r>
    <w:r w:rsidR="00964D7B">
      <w:rPr>
        <w:b/>
      </w:rPr>
      <w:t>4</w:t>
    </w:r>
    <w:r w:rsidR="00EA1E7D">
      <w:rPr>
        <w:b/>
      </w:rPr>
      <w:tab/>
    </w:r>
    <w:r w:rsidR="00EA1E7D">
      <w:rPr>
        <w:b/>
      </w:rPr>
      <w:tab/>
    </w:r>
    <w:r w:rsidR="00EA1E7D">
      <w:rPr>
        <w:b/>
      </w:rPr>
      <w:tab/>
      <w:t>1.5 hours</w:t>
    </w:r>
  </w:p>
  <w:p w:rsidR="00A23F11" w:rsidRPr="00A23F11" w14:paraId="1614CC6F" w14:textId="5E325371">
    <w:pPr>
      <w:pStyle w:val="Header"/>
      <w:rPr>
        <w:b/>
      </w:rPr>
    </w:pPr>
    <w:r>
      <w:rPr>
        <w:b/>
      </w:rPr>
      <w:t>Not Yet Approved by OMB</w:t>
    </w:r>
    <w:r w:rsidR="004F42CF">
      <w:rPr>
        <w:b/>
      </w:rPr>
      <w:tab/>
    </w:r>
    <w:r w:rsidR="004F42CF">
      <w:rPr>
        <w:b/>
      </w:rPr>
      <w:tab/>
    </w:r>
    <w:r w:rsidR="004F42CF">
      <w:rPr>
        <w:b/>
      </w:rPr>
      <w:tab/>
    </w:r>
  </w:p>
  <w:p w:rsidR="009B790C" w:rsidP="00D71ACF" w14:paraId="5CA9AED7" w14:textId="71A1A5A8">
    <w:pPr>
      <w:pStyle w:val="Header"/>
      <w:tabs>
        <w:tab w:val="left" w:pos="1365"/>
        <w:tab w:val="clear" w:pos="4680"/>
        <w:tab w:val="clear" w:pos="9360"/>
      </w:tabs>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EA23BC"/>
    <w:multiLevelType w:val="hybridMultilevel"/>
    <w:tmpl w:val="D610A3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9AB4999"/>
    <w:multiLevelType w:val="hybridMultilevel"/>
    <w:tmpl w:val="548036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234D5B"/>
    <w:multiLevelType w:val="hybridMultilevel"/>
    <w:tmpl w:val="ACF02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892CB5"/>
    <w:multiLevelType w:val="hybridMultilevel"/>
    <w:tmpl w:val="C81C7DCC"/>
    <w:lvl w:ilvl="0">
      <w:start w:val="1"/>
      <w:numFmt w:val="decimal"/>
      <w:lvlText w:val="%1."/>
      <w:lvlJc w:val="left"/>
      <w:pPr>
        <w:ind w:left="720" w:hanging="360"/>
      </w:pPr>
      <w:rPr>
        <w:rFonts w:hint="default"/>
      </w:rPr>
    </w:lvl>
    <w:lvl w:ilvl="1">
      <w:start w:val="1"/>
      <w:numFmt w:val="lowerRoman"/>
      <w:lvlText w:val="%2."/>
      <w:lvlJc w:val="right"/>
      <w:pPr>
        <w:ind w:left="1440" w:hanging="360"/>
      </w:pPr>
    </w:lvl>
    <w:lvl w:ilvl="2">
      <w:start w:val="1"/>
      <w:numFmt w:val="lowerRoman"/>
      <w:lvlText w:val="(%3)"/>
      <w:lvlJc w:val="left"/>
      <w:pPr>
        <w:ind w:left="2700" w:hanging="720"/>
      </w:pPr>
      <w:rPr>
        <w:rFonts w:hint="default"/>
      </w:rPr>
    </w:lvl>
    <w:lvl w:ilvl="3">
      <w:start w:val="1"/>
      <w:numFmt w:val="lowerLetter"/>
      <w:lvlText w:val="(%4)"/>
      <w:lvlJc w:val="left"/>
      <w:pPr>
        <w:ind w:left="2880" w:hanging="360"/>
      </w:pPr>
      <w:rPr>
        <w:rFonts w:hint="default"/>
        <w:color w:val="00000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B0F5FF7"/>
    <w:multiLevelType w:val="hybridMultilevel"/>
    <w:tmpl w:val="980228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42921E78"/>
    <w:multiLevelType w:val="hybridMultilevel"/>
    <w:tmpl w:val="1CA6964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6D96615"/>
    <w:multiLevelType w:val="hybridMultilevel"/>
    <w:tmpl w:val="FDA08DB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EA92ABB"/>
    <w:multiLevelType w:val="hybridMultilevel"/>
    <w:tmpl w:val="1512C32C"/>
    <w:lvl w:ilvl="0">
      <w:start w:val="1"/>
      <w:numFmt w:val="bullet"/>
      <w:lvlText w:val=""/>
      <w:lvlJc w:val="left"/>
      <w:pPr>
        <w:ind w:left="765" w:hanging="360"/>
      </w:pPr>
      <w:rPr>
        <w:rFonts w:ascii="Wingdings" w:hAnsi="Wingdings"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15">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90176F7"/>
    <w:multiLevelType w:val="hybridMultilevel"/>
    <w:tmpl w:val="5972E4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83216770">
    <w:abstractNumId w:val="0"/>
  </w:num>
  <w:num w:numId="2" w16cid:durableId="1656908425">
    <w:abstractNumId w:val="5"/>
  </w:num>
  <w:num w:numId="3" w16cid:durableId="740713066">
    <w:abstractNumId w:val="12"/>
  </w:num>
  <w:num w:numId="4" w16cid:durableId="1722822950">
    <w:abstractNumId w:val="10"/>
  </w:num>
  <w:num w:numId="5" w16cid:durableId="795565496">
    <w:abstractNumId w:val="8"/>
  </w:num>
  <w:num w:numId="6" w16cid:durableId="1229461036">
    <w:abstractNumId w:val="15"/>
  </w:num>
  <w:num w:numId="7" w16cid:durableId="1327980048">
    <w:abstractNumId w:val="11"/>
  </w:num>
  <w:num w:numId="8" w16cid:durableId="111748890">
    <w:abstractNumId w:val="1"/>
  </w:num>
  <w:num w:numId="9" w16cid:durableId="1256092769">
    <w:abstractNumId w:val="6"/>
  </w:num>
  <w:num w:numId="10" w16cid:durableId="1093161376">
    <w:abstractNumId w:val="2"/>
  </w:num>
  <w:num w:numId="11" w16cid:durableId="2121299347">
    <w:abstractNumId w:val="7"/>
  </w:num>
  <w:num w:numId="12" w16cid:durableId="322271595">
    <w:abstractNumId w:val="3"/>
  </w:num>
  <w:num w:numId="13" w16cid:durableId="169225123">
    <w:abstractNumId w:val="9"/>
  </w:num>
  <w:num w:numId="14" w16cid:durableId="2109933600">
    <w:abstractNumId w:val="16"/>
  </w:num>
  <w:num w:numId="15" w16cid:durableId="756092972">
    <w:abstractNumId w:val="14"/>
  </w:num>
  <w:num w:numId="16" w16cid:durableId="1089891402">
    <w:abstractNumId w:val="13"/>
  </w:num>
  <w:num w:numId="17" w16cid:durableId="12927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0F59A1"/>
    <w:rsid w:val="001062C8"/>
    <w:rsid w:val="00114E54"/>
    <w:rsid w:val="001174E2"/>
    <w:rsid w:val="0012277C"/>
    <w:rsid w:val="00122FF1"/>
    <w:rsid w:val="00130FED"/>
    <w:rsid w:val="001314DB"/>
    <w:rsid w:val="001346B3"/>
    <w:rsid w:val="00137D55"/>
    <w:rsid w:val="00141DCA"/>
    <w:rsid w:val="00145B7E"/>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B656D"/>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81E"/>
    <w:rsid w:val="00226737"/>
    <w:rsid w:val="00234035"/>
    <w:rsid w:val="00236B69"/>
    <w:rsid w:val="002371AE"/>
    <w:rsid w:val="0024083D"/>
    <w:rsid w:val="00241048"/>
    <w:rsid w:val="00241E1F"/>
    <w:rsid w:val="002420E7"/>
    <w:rsid w:val="002465EA"/>
    <w:rsid w:val="00247697"/>
    <w:rsid w:val="002513A0"/>
    <w:rsid w:val="00251F2A"/>
    <w:rsid w:val="0025311D"/>
    <w:rsid w:val="0025325E"/>
    <w:rsid w:val="00253A07"/>
    <w:rsid w:val="0025429F"/>
    <w:rsid w:val="002543AF"/>
    <w:rsid w:val="00254816"/>
    <w:rsid w:val="00255F12"/>
    <w:rsid w:val="002576D2"/>
    <w:rsid w:val="00261BBD"/>
    <w:rsid w:val="002637C0"/>
    <w:rsid w:val="002653B0"/>
    <w:rsid w:val="00265515"/>
    <w:rsid w:val="0026612E"/>
    <w:rsid w:val="0026646D"/>
    <w:rsid w:val="0026734B"/>
    <w:rsid w:val="002743B0"/>
    <w:rsid w:val="002743E3"/>
    <w:rsid w:val="002749FD"/>
    <w:rsid w:val="002765E3"/>
    <w:rsid w:val="00282632"/>
    <w:rsid w:val="0028474E"/>
    <w:rsid w:val="002911B9"/>
    <w:rsid w:val="0029481A"/>
    <w:rsid w:val="002969AB"/>
    <w:rsid w:val="002A22E6"/>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7BB"/>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42CF"/>
    <w:rsid w:val="004F59C3"/>
    <w:rsid w:val="004F66B2"/>
    <w:rsid w:val="00500898"/>
    <w:rsid w:val="00500B03"/>
    <w:rsid w:val="0050161D"/>
    <w:rsid w:val="005144E5"/>
    <w:rsid w:val="005145E9"/>
    <w:rsid w:val="00516364"/>
    <w:rsid w:val="00517009"/>
    <w:rsid w:val="00520189"/>
    <w:rsid w:val="00523EB1"/>
    <w:rsid w:val="005253FB"/>
    <w:rsid w:val="00535313"/>
    <w:rsid w:val="005369B3"/>
    <w:rsid w:val="0054117D"/>
    <w:rsid w:val="005427AD"/>
    <w:rsid w:val="00546E2B"/>
    <w:rsid w:val="00552F0A"/>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4FB8"/>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237D"/>
    <w:rsid w:val="00692A01"/>
    <w:rsid w:val="0069453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186F"/>
    <w:rsid w:val="007F2D4F"/>
    <w:rsid w:val="008014B5"/>
    <w:rsid w:val="0081597B"/>
    <w:rsid w:val="00817D21"/>
    <w:rsid w:val="0082138A"/>
    <w:rsid w:val="008256C7"/>
    <w:rsid w:val="00825C34"/>
    <w:rsid w:val="00830DFB"/>
    <w:rsid w:val="00834AE5"/>
    <w:rsid w:val="00836B98"/>
    <w:rsid w:val="008461D5"/>
    <w:rsid w:val="008507F5"/>
    <w:rsid w:val="00855A89"/>
    <w:rsid w:val="0085768C"/>
    <w:rsid w:val="00863AE2"/>
    <w:rsid w:val="00871A1C"/>
    <w:rsid w:val="00877651"/>
    <w:rsid w:val="0088026F"/>
    <w:rsid w:val="0088445C"/>
    <w:rsid w:val="00885B7D"/>
    <w:rsid w:val="0089102B"/>
    <w:rsid w:val="008A256B"/>
    <w:rsid w:val="008B0FDC"/>
    <w:rsid w:val="008B4684"/>
    <w:rsid w:val="008C2CAD"/>
    <w:rsid w:val="008C2D97"/>
    <w:rsid w:val="008C6DEB"/>
    <w:rsid w:val="008D7D51"/>
    <w:rsid w:val="008E12FF"/>
    <w:rsid w:val="008E2774"/>
    <w:rsid w:val="008E2E14"/>
    <w:rsid w:val="008E6859"/>
    <w:rsid w:val="008F0863"/>
    <w:rsid w:val="008F1231"/>
    <w:rsid w:val="008F1629"/>
    <w:rsid w:val="008F2041"/>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4D7B"/>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018B"/>
    <w:rsid w:val="009F14AB"/>
    <w:rsid w:val="009F17D6"/>
    <w:rsid w:val="00A0260A"/>
    <w:rsid w:val="00A10E87"/>
    <w:rsid w:val="00A133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B6EEC"/>
    <w:rsid w:val="00AC6551"/>
    <w:rsid w:val="00AC706D"/>
    <w:rsid w:val="00AC7843"/>
    <w:rsid w:val="00AD17DE"/>
    <w:rsid w:val="00AD1E17"/>
    <w:rsid w:val="00AD5168"/>
    <w:rsid w:val="00AD571F"/>
    <w:rsid w:val="00AD64C0"/>
    <w:rsid w:val="00AD6FCF"/>
    <w:rsid w:val="00AE01C8"/>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7774C"/>
    <w:rsid w:val="00B957A0"/>
    <w:rsid w:val="00BB1C9B"/>
    <w:rsid w:val="00BC0CDE"/>
    <w:rsid w:val="00BC6F3B"/>
    <w:rsid w:val="00BD2336"/>
    <w:rsid w:val="00BD54F5"/>
    <w:rsid w:val="00BD63D9"/>
    <w:rsid w:val="00BE1770"/>
    <w:rsid w:val="00BE585F"/>
    <w:rsid w:val="00BF34D9"/>
    <w:rsid w:val="00BF3A7A"/>
    <w:rsid w:val="00C00949"/>
    <w:rsid w:val="00C0203B"/>
    <w:rsid w:val="00C060B9"/>
    <w:rsid w:val="00C0664C"/>
    <w:rsid w:val="00C0667A"/>
    <w:rsid w:val="00C13047"/>
    <w:rsid w:val="00C17F21"/>
    <w:rsid w:val="00C22623"/>
    <w:rsid w:val="00C233A0"/>
    <w:rsid w:val="00C23E26"/>
    <w:rsid w:val="00C25CCC"/>
    <w:rsid w:val="00C264A2"/>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7C0A"/>
    <w:rsid w:val="00CC0B5F"/>
    <w:rsid w:val="00CC288A"/>
    <w:rsid w:val="00CC4DF0"/>
    <w:rsid w:val="00CC735A"/>
    <w:rsid w:val="00CD3C1A"/>
    <w:rsid w:val="00CD44FE"/>
    <w:rsid w:val="00CD7FE2"/>
    <w:rsid w:val="00CE1C4B"/>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40E62"/>
    <w:rsid w:val="00E416DF"/>
    <w:rsid w:val="00E42567"/>
    <w:rsid w:val="00E50DB7"/>
    <w:rsid w:val="00E57814"/>
    <w:rsid w:val="00E7309D"/>
    <w:rsid w:val="00E76383"/>
    <w:rsid w:val="00E76D9D"/>
    <w:rsid w:val="00E80E2B"/>
    <w:rsid w:val="00E82A12"/>
    <w:rsid w:val="00E851F1"/>
    <w:rsid w:val="00E86C11"/>
    <w:rsid w:val="00E93175"/>
    <w:rsid w:val="00E96A4E"/>
    <w:rsid w:val="00E972DC"/>
    <w:rsid w:val="00E975DD"/>
    <w:rsid w:val="00EA07DB"/>
    <w:rsid w:val="00EA1D41"/>
    <w:rsid w:val="00EA1E7D"/>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E62A0"/>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0BE3"/>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w:docVars>
    <w:docVar w:name="__Grammarly_42___1" w:val="H4sIAAAAAAAEAKtWcslP9kxRslIyNDYyNDGzsDQ1MbQ0NLMwMrBU0lEKTi0uzszPAykwrgUASEnGc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F8F906-E2C2-4907-9C9B-91D0F95307A5}">
  <ds:schemaRefs>
    <ds:schemaRef ds:uri="http://schemas.microsoft.com/sharepoint/v3/contenttype/forms"/>
  </ds:schemaRefs>
</ds:datastoreItem>
</file>

<file path=customXml/itemProps3.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23-11-28T16:46:00Z</cp:lastPrinted>
  <dcterms:created xsi:type="dcterms:W3CDTF">2024-06-25T16:03:00Z</dcterms:created>
  <dcterms:modified xsi:type="dcterms:W3CDTF">2024-06-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